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29D21D" w14:textId="77777777" w:rsidR="00936C66" w:rsidRPr="00B13A14" w:rsidRDefault="00936C66" w:rsidP="00936C66">
      <w:pPr>
        <w:rPr>
          <w:rFonts w:ascii="Arial" w:hAnsi="Arial" w:cs="Arial"/>
          <w:b/>
          <w:i/>
          <w:lang w:val="en-US"/>
        </w:rPr>
      </w:pPr>
      <w:r w:rsidRPr="00B13A14">
        <w:rPr>
          <w:rFonts w:ascii="Arial" w:hAnsi="Arial" w:cs="Arial"/>
          <w:b/>
          <w:i/>
          <w:lang w:val="en-US"/>
        </w:rPr>
        <w:t>Animal</w:t>
      </w:r>
    </w:p>
    <w:p w14:paraId="596E775A" w14:textId="77777777" w:rsidR="00936C66" w:rsidRDefault="00936C66" w:rsidP="00F857BE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highlight w:val="red"/>
          <w:lang w:val="en-GB"/>
        </w:rPr>
      </w:pPr>
    </w:p>
    <w:p w14:paraId="7DE5A935" w14:textId="77777777" w:rsidR="00C36C84" w:rsidRPr="004E003A" w:rsidRDefault="00C36C84" w:rsidP="00C36C84">
      <w:pPr>
        <w:spacing w:line="480" w:lineRule="auto"/>
        <w:rPr>
          <w:rFonts w:ascii="Arial" w:eastAsiaTheme="minorEastAsia" w:hAnsi="Arial" w:cs="Arial"/>
          <w:b/>
          <w:lang w:val="en-GB"/>
        </w:rPr>
      </w:pPr>
      <w:r>
        <w:rPr>
          <w:rFonts w:ascii="Arial" w:eastAsiaTheme="minorEastAsia" w:hAnsi="Arial" w:cs="Arial"/>
          <w:b/>
          <w:lang w:val="en-GB"/>
        </w:rPr>
        <w:t>Behaviour</w:t>
      </w:r>
      <w:r w:rsidRPr="004E003A">
        <w:rPr>
          <w:rFonts w:ascii="Arial" w:eastAsiaTheme="minorEastAsia" w:hAnsi="Arial" w:cs="Arial"/>
          <w:b/>
          <w:lang w:val="en-GB"/>
        </w:rPr>
        <w:t xml:space="preserve">al responses of piglets to different </w:t>
      </w:r>
      <w:r>
        <w:rPr>
          <w:rFonts w:ascii="Arial" w:eastAsiaTheme="minorEastAsia" w:hAnsi="Arial" w:cs="Arial"/>
          <w:b/>
          <w:lang w:val="en-GB"/>
        </w:rPr>
        <w:t xml:space="preserve">types of </w:t>
      </w:r>
      <w:r w:rsidRPr="004E003A">
        <w:rPr>
          <w:rFonts w:ascii="Arial" w:eastAsiaTheme="minorEastAsia" w:hAnsi="Arial" w:cs="Arial"/>
          <w:b/>
          <w:lang w:val="en-GB"/>
        </w:rPr>
        <w:t>music</w:t>
      </w:r>
    </w:p>
    <w:p w14:paraId="6E995D92" w14:textId="77777777" w:rsidR="00936C66" w:rsidRPr="00B418F0" w:rsidRDefault="00936C66" w:rsidP="00936C66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b/>
          <w:lang w:val="en-GB"/>
        </w:rPr>
      </w:pPr>
      <w:r w:rsidRPr="00B418F0">
        <w:rPr>
          <w:rFonts w:ascii="Arial" w:hAnsi="Arial" w:cs="Arial"/>
          <w:b/>
          <w:lang w:val="en-GB"/>
        </w:rPr>
        <w:t xml:space="preserve"> </w:t>
      </w:r>
    </w:p>
    <w:p w14:paraId="0CA7AC0B" w14:textId="77777777" w:rsidR="001F6CDD" w:rsidRDefault="00C36C84" w:rsidP="00847EDD">
      <w:pPr>
        <w:spacing w:after="200"/>
        <w:rPr>
          <w:rFonts w:ascii="Arial" w:eastAsiaTheme="minorEastAsia" w:hAnsi="Arial" w:cs="Arial"/>
          <w:kern w:val="2"/>
          <w:lang w:val="en-GB" w:eastAsia="zh-CN"/>
        </w:rPr>
      </w:pPr>
      <w:r w:rsidRPr="004E003A">
        <w:rPr>
          <w:rFonts w:ascii="Arial" w:eastAsiaTheme="minorEastAsia" w:hAnsi="Arial" w:cs="Arial"/>
          <w:lang w:val="en-GB"/>
        </w:rPr>
        <w:t>X. Li</w:t>
      </w:r>
      <w:r>
        <w:rPr>
          <w:rFonts w:ascii="Arial" w:hAnsi="Arial" w:cs="Arial"/>
          <w:lang w:val="en-GB"/>
        </w:rPr>
        <w:t xml:space="preserve">, </w:t>
      </w:r>
      <w:r w:rsidRPr="004E003A">
        <w:rPr>
          <w:rFonts w:ascii="Arial" w:eastAsiaTheme="minorEastAsia" w:hAnsi="Arial" w:cs="Arial"/>
          <w:lang w:val="en-GB"/>
        </w:rPr>
        <w:t>J. N. Zhao, P. Zhao, X. Zhang, Y. J. Bi, J. H</w:t>
      </w:r>
      <w:r>
        <w:rPr>
          <w:rFonts w:ascii="Arial" w:eastAsiaTheme="minorEastAsia" w:hAnsi="Arial" w:cs="Arial"/>
          <w:lang w:val="en-GB"/>
        </w:rPr>
        <w:t>.</w:t>
      </w:r>
      <w:r w:rsidRPr="004E003A">
        <w:rPr>
          <w:rFonts w:ascii="Arial" w:eastAsiaTheme="minorEastAsia" w:hAnsi="Arial" w:cs="Arial"/>
          <w:lang w:val="en-GB"/>
        </w:rPr>
        <w:t xml:space="preserve"> Li, H. G. Liu, C. </w:t>
      </w:r>
      <w:r w:rsidRPr="004E003A">
        <w:rPr>
          <w:rFonts w:ascii="Arial" w:eastAsiaTheme="minorEastAsia" w:hAnsi="Arial" w:cs="Arial"/>
          <w:kern w:val="2"/>
          <w:lang w:val="en-GB"/>
        </w:rPr>
        <w:t xml:space="preserve">Wang, J. </w:t>
      </w:r>
      <w:proofErr w:type="spellStart"/>
      <w:r w:rsidRPr="004E003A">
        <w:rPr>
          <w:rFonts w:ascii="Arial" w:eastAsiaTheme="minorEastAsia" w:hAnsi="Arial" w:cs="Arial"/>
          <w:kern w:val="2"/>
          <w:lang w:val="en-GB"/>
        </w:rPr>
        <w:t>Bao</w:t>
      </w:r>
      <w:proofErr w:type="spellEnd"/>
    </w:p>
    <w:p w14:paraId="177FDB2B" w14:textId="77777777" w:rsidR="00C36C84" w:rsidRPr="00D960CB" w:rsidRDefault="00C36C84" w:rsidP="00847EDD">
      <w:pPr>
        <w:spacing w:after="200"/>
        <w:rPr>
          <w:rFonts w:ascii="Arial" w:hAnsi="Arial" w:cs="Arial"/>
          <w:b/>
          <w:lang w:eastAsia="zh-CN"/>
        </w:rPr>
      </w:pPr>
    </w:p>
    <w:p w14:paraId="1F07CACD" w14:textId="77777777" w:rsidR="001F6CDD" w:rsidRPr="00343340" w:rsidRDefault="001F6CDD" w:rsidP="00847EDD">
      <w:pPr>
        <w:spacing w:after="200"/>
        <w:rPr>
          <w:rFonts w:ascii="Arial" w:hAnsi="Arial" w:cs="Arial"/>
          <w:b/>
          <w:lang w:val="en-GB"/>
        </w:rPr>
      </w:pPr>
      <w:r w:rsidRPr="00343340">
        <w:rPr>
          <w:rFonts w:ascii="Arial" w:hAnsi="Arial" w:cs="Arial"/>
          <w:b/>
          <w:lang w:val="en-GB"/>
        </w:rPr>
        <w:t>Supplementary Material</w:t>
      </w:r>
    </w:p>
    <w:p w14:paraId="08FBED92" w14:textId="77777777" w:rsidR="001F6CDD" w:rsidRPr="00343340" w:rsidRDefault="001F6CDD" w:rsidP="00847EDD">
      <w:pPr>
        <w:spacing w:after="200"/>
        <w:rPr>
          <w:rFonts w:ascii="Arial" w:hAnsi="Arial" w:cs="Arial"/>
          <w:b/>
          <w:sz w:val="22"/>
          <w:szCs w:val="22"/>
          <w:lang w:val="en-GB"/>
        </w:rPr>
      </w:pPr>
    </w:p>
    <w:p w14:paraId="43D5BE60" w14:textId="77777777" w:rsidR="001F6CDD" w:rsidRPr="00343340" w:rsidRDefault="001F6CDD" w:rsidP="00847EDD">
      <w:pPr>
        <w:rPr>
          <w:rFonts w:ascii="Arial" w:hAnsi="Arial" w:cs="Arial"/>
          <w:i/>
          <w:lang w:val="en-GB"/>
        </w:rPr>
      </w:pPr>
      <w:r w:rsidRPr="00343340">
        <w:rPr>
          <w:rFonts w:ascii="Arial" w:hAnsi="Arial" w:cs="Arial"/>
          <w:b/>
          <w:lang w:val="en-GB"/>
        </w:rPr>
        <w:t>Supplementary Table S1</w:t>
      </w:r>
      <w:r w:rsidRPr="00343340">
        <w:rPr>
          <w:rFonts w:ascii="Arial" w:hAnsi="Arial" w:cs="Arial"/>
          <w:sz w:val="22"/>
          <w:szCs w:val="22"/>
          <w:lang w:val="en-GB"/>
        </w:rPr>
        <w:t xml:space="preserve"> </w:t>
      </w:r>
      <w:r w:rsidR="00C36C84">
        <w:rPr>
          <w:rFonts w:ascii="Arial" w:hAnsi="Arial" w:cs="Arial" w:hint="eastAsia"/>
          <w:i/>
          <w:lang w:val="en-GB" w:eastAsia="zh-CN"/>
        </w:rPr>
        <w:t>Additional information of experiment music</w:t>
      </w:r>
      <w:r w:rsidRPr="00343340">
        <w:rPr>
          <w:rFonts w:ascii="Arial" w:hAnsi="Arial" w:cs="Arial"/>
          <w:i/>
          <w:lang w:val="en-GB"/>
        </w:rPr>
        <w:t xml:space="preserve"> </w:t>
      </w:r>
    </w:p>
    <w:p w14:paraId="79F53586" w14:textId="77777777" w:rsidR="001F6CDD" w:rsidRPr="00343340" w:rsidRDefault="001F6CDD" w:rsidP="00847EDD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26"/>
        <w:gridCol w:w="2082"/>
        <w:gridCol w:w="2082"/>
        <w:gridCol w:w="2082"/>
        <w:gridCol w:w="2082"/>
      </w:tblGrid>
      <w:tr w:rsidR="00200881" w:rsidRPr="00343340" w14:paraId="207A1D3B" w14:textId="77777777" w:rsidTr="00F31F8F">
        <w:trPr>
          <w:trHeight w:val="755"/>
        </w:trPr>
        <w:tc>
          <w:tcPr>
            <w:tcW w:w="1526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134EEA" w14:textId="77777777" w:rsidR="00200881" w:rsidRPr="00343340" w:rsidRDefault="00200881" w:rsidP="00200881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8328" w:type="dxa"/>
            <w:gridSpan w:val="4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C73CF4" w14:textId="77777777" w:rsidR="00200881" w:rsidRPr="00D470B4" w:rsidRDefault="00200881" w:rsidP="00200881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D470B4">
              <w:rPr>
                <w:rFonts w:ascii="Arial" w:hAnsi="Arial" w:cs="Arial"/>
                <w:b/>
                <w:lang w:val="en-GB"/>
              </w:rPr>
              <w:t>Musical piece</w:t>
            </w:r>
            <w:r w:rsidRPr="00D470B4">
              <w:rPr>
                <w:rFonts w:ascii="Arial" w:hAnsi="Arial" w:cs="Arial" w:hint="eastAsia"/>
                <w:b/>
                <w:lang w:val="en-GB"/>
              </w:rPr>
              <w:t>s</w:t>
            </w:r>
          </w:p>
        </w:tc>
      </w:tr>
      <w:tr w:rsidR="00200881" w:rsidRPr="00D470B4" w14:paraId="5DE2C018" w14:textId="77777777" w:rsidTr="005232AE">
        <w:trPr>
          <w:trHeight w:val="837"/>
        </w:trPr>
        <w:tc>
          <w:tcPr>
            <w:tcW w:w="152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C029F1" w14:textId="77777777" w:rsidR="00200881" w:rsidRPr="00F31F8F" w:rsidRDefault="00200881" w:rsidP="00200881">
            <w:pPr>
              <w:jc w:val="center"/>
              <w:rPr>
                <w:rFonts w:ascii="Arial" w:hAnsi="Arial" w:cs="Arial"/>
                <w:lang w:val="en-GB" w:eastAsia="zh-CN"/>
              </w:rPr>
            </w:pPr>
            <w:bookmarkStart w:id="0" w:name="_GoBack" w:colFirst="0" w:colLast="0"/>
            <w:r w:rsidRPr="00F31F8F">
              <w:rPr>
                <w:rFonts w:ascii="Arial" w:hAnsi="Arial" w:cs="Arial"/>
                <w:lang w:val="en-GB" w:eastAsia="zh-CN"/>
              </w:rPr>
              <w:t>Title</w:t>
            </w: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15BD4B" w14:textId="77777777" w:rsidR="00200881" w:rsidRPr="00D470B4" w:rsidRDefault="00200881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/>
                <w:i/>
                <w:lang w:val="en-GB" w:eastAsia="zh-CN"/>
              </w:rPr>
              <w:t>Canon</w:t>
            </w:r>
            <w:r w:rsidR="00CB6977">
              <w:t xml:space="preserve"> </w:t>
            </w:r>
            <w:r w:rsidR="00CB6977" w:rsidRPr="00CB6977">
              <w:rPr>
                <w:rFonts w:ascii="Arial" w:hAnsi="Arial" w:cs="Arial"/>
                <w:i/>
                <w:lang w:val="en-GB" w:eastAsia="zh-CN"/>
              </w:rPr>
              <w:t>in D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 xml:space="preserve">, </w:t>
            </w:r>
            <w:r w:rsidRPr="00D470B4">
              <w:rPr>
                <w:rFonts w:ascii="Arial" w:hAnsi="Arial" w:cs="Arial"/>
                <w:i/>
                <w:lang w:val="en-GB" w:eastAsia="zh-CN"/>
              </w:rPr>
              <w:t>T. 337</w:t>
            </w: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0BCFAC" w14:textId="77777777" w:rsidR="00200881" w:rsidRPr="00D470B4" w:rsidRDefault="00200881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/>
                <w:i/>
                <w:lang w:val="en-GB" w:eastAsia="zh-CN"/>
              </w:rPr>
              <w:t>Frühlingsstimmen Walzer</w:t>
            </w:r>
            <w:proofErr w:type="gramStart"/>
            <w:r w:rsidRPr="00D470B4">
              <w:rPr>
                <w:rFonts w:ascii="Arial" w:hAnsi="Arial" w:cs="Arial"/>
                <w:i/>
                <w:lang w:val="en-GB" w:eastAsia="zh-CN"/>
              </w:rPr>
              <w:t>,</w:t>
            </w:r>
            <w:proofErr w:type="gramEnd"/>
            <w:r w:rsidRPr="00D470B4">
              <w:rPr>
                <w:rFonts w:ascii="Arial" w:hAnsi="Arial" w:cs="Arial"/>
                <w:i/>
                <w:lang w:val="en-GB" w:eastAsia="zh-CN"/>
              </w:rPr>
              <w:t>op.410</w:t>
            </w: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B2AC2D7" w14:textId="77777777" w:rsidR="00200881" w:rsidRPr="00D470B4" w:rsidRDefault="00200881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 w:hint="eastAsia"/>
                <w:i/>
                <w:lang w:val="en-GB" w:eastAsia="zh-CN"/>
              </w:rPr>
              <w:t>Jasmine</w:t>
            </w:r>
            <w:r w:rsidR="00D83131">
              <w:rPr>
                <w:rFonts w:ascii="Arial" w:hAnsi="Arial" w:cs="Arial" w:hint="eastAsia"/>
                <w:i/>
                <w:lang w:val="en-GB" w:eastAsia="zh-CN"/>
              </w:rPr>
              <w:t xml:space="preserve"> Flower</w:t>
            </w: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818547" w14:textId="77777777" w:rsidR="00200881" w:rsidRPr="00D470B4" w:rsidRDefault="00200881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/>
                <w:i/>
                <w:lang w:val="en-GB" w:eastAsia="zh-CN"/>
              </w:rPr>
              <w:t>The Runaround</w:t>
            </w:r>
          </w:p>
        </w:tc>
      </w:tr>
      <w:tr w:rsidR="00200881" w:rsidRPr="00D470B4" w14:paraId="4B4D381A" w14:textId="77777777" w:rsidTr="005232AE">
        <w:trPr>
          <w:trHeight w:val="717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0479C" w14:textId="77777777" w:rsidR="00C36C84" w:rsidRPr="00F31F8F" w:rsidRDefault="00D470B4" w:rsidP="00200881">
            <w:pPr>
              <w:jc w:val="center"/>
              <w:rPr>
                <w:rFonts w:ascii="Arial" w:hAnsi="Arial" w:cs="Arial"/>
                <w:lang w:val="en-GB" w:eastAsia="zh-CN"/>
              </w:rPr>
            </w:pPr>
            <w:r w:rsidRPr="00F31F8F">
              <w:rPr>
                <w:rFonts w:ascii="Arial" w:hAnsi="Arial" w:cs="Arial"/>
                <w:lang w:val="en-GB" w:eastAsia="zh-CN"/>
              </w:rPr>
              <w:t>Composer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82548" w14:textId="77777777" w:rsidR="00C36C84" w:rsidRPr="00D470B4" w:rsidRDefault="00C36C84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/>
                <w:i/>
                <w:lang w:val="en-GB" w:eastAsia="zh-CN"/>
              </w:rPr>
              <w:t>Johann Pachelbel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B0D6D" w14:textId="77777777" w:rsidR="00C36C84" w:rsidRPr="00D470B4" w:rsidRDefault="005B0CD5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 w:hint="eastAsia"/>
                <w:i/>
                <w:lang w:val="en-GB" w:eastAsia="zh-CN"/>
              </w:rPr>
              <w:t>Johann Strauss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EF95F" w14:textId="77777777" w:rsidR="00C36C84" w:rsidRPr="00D470B4" w:rsidRDefault="00200881" w:rsidP="00200881">
            <w:pPr>
              <w:jc w:val="center"/>
              <w:rPr>
                <w:rFonts w:ascii="Arial" w:hAnsi="Arial" w:cs="Arial" w:hint="eastAsia"/>
                <w:i/>
                <w:lang w:val="en-GB" w:eastAsia="zh-CN"/>
              </w:rPr>
            </w:pPr>
            <w:r w:rsidRPr="00D470B4">
              <w:rPr>
                <w:rFonts w:ascii="Arial" w:hAnsi="Arial" w:cs="Arial"/>
                <w:i/>
                <w:lang w:val="en-GB" w:eastAsia="zh-CN"/>
              </w:rPr>
              <w:t>Fang He</w:t>
            </w:r>
            <w:r w:rsidR="00D83131">
              <w:rPr>
                <w:rFonts w:ascii="Arial" w:hAnsi="Arial" w:cs="Arial" w:hint="eastAsia"/>
                <w:i/>
                <w:lang w:val="en-GB" w:eastAsia="zh-CN"/>
              </w:rPr>
              <w:t xml:space="preserve"> &amp;</w:t>
            </w:r>
            <w:r w:rsidR="00D83131" w:rsidRPr="00D470B4">
              <w:rPr>
                <w:rFonts w:ascii="Arial" w:hAnsi="Arial" w:cs="Arial"/>
                <w:i/>
                <w:lang w:val="en-GB" w:eastAsia="zh-CN"/>
              </w:rPr>
              <w:t xml:space="preserve"> Kenny G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18523" w14:textId="77777777" w:rsidR="00C36C84" w:rsidRPr="00D470B4" w:rsidRDefault="00200881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/>
                <w:i/>
                <w:lang w:val="en-GB" w:eastAsia="zh-CN"/>
              </w:rPr>
              <w:t>N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 xml:space="preserve">elson </w:t>
            </w:r>
            <w:proofErr w:type="spellStart"/>
            <w:r w:rsidRPr="00D470B4">
              <w:rPr>
                <w:rFonts w:ascii="Arial" w:hAnsi="Arial" w:cs="Arial"/>
                <w:i/>
                <w:lang w:val="en-GB" w:eastAsia="zh-CN"/>
              </w:rPr>
              <w:t>R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>angell</w:t>
            </w:r>
            <w:proofErr w:type="spellEnd"/>
          </w:p>
        </w:tc>
      </w:tr>
      <w:tr w:rsidR="00200881" w:rsidRPr="00D470B4" w14:paraId="1CB8A174" w14:textId="77777777" w:rsidTr="005232AE">
        <w:trPr>
          <w:trHeight w:val="1380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E139C" w14:textId="77777777" w:rsidR="00C36C84" w:rsidRPr="00F31F8F" w:rsidRDefault="00D470B4" w:rsidP="00200881">
            <w:pPr>
              <w:jc w:val="center"/>
              <w:rPr>
                <w:rFonts w:ascii="Arial" w:hAnsi="Arial" w:cs="Arial"/>
                <w:lang w:val="en-GB" w:eastAsia="zh-CN"/>
              </w:rPr>
            </w:pPr>
            <w:r w:rsidRPr="00F31F8F">
              <w:rPr>
                <w:rFonts w:ascii="Arial" w:hAnsi="Arial" w:cs="Arial"/>
                <w:lang w:val="en-GB" w:eastAsia="zh-CN"/>
              </w:rPr>
              <w:t>Orchestra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34387" w14:textId="77777777" w:rsidR="00C36C84" w:rsidRPr="00D470B4" w:rsidRDefault="00CB6977" w:rsidP="00D470B4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CB6977">
              <w:rPr>
                <w:rFonts w:ascii="Arial" w:hAnsi="Arial" w:cs="Arial"/>
                <w:i/>
                <w:lang w:val="en-GB" w:eastAsia="zh-CN"/>
              </w:rPr>
              <w:t>Leonard Friedman</w:t>
            </w:r>
            <w:r w:rsidR="00D83131">
              <w:rPr>
                <w:rFonts w:ascii="Arial" w:hAnsi="Arial" w:cs="Arial" w:hint="eastAsia"/>
                <w:i/>
                <w:lang w:val="en-GB" w:eastAsia="zh-CN"/>
              </w:rPr>
              <w:t xml:space="preserve"> </w:t>
            </w:r>
            <w:r w:rsidRPr="00CB6977">
              <w:rPr>
                <w:rFonts w:ascii="Arial" w:hAnsi="Arial" w:cs="Arial"/>
                <w:i/>
                <w:lang w:val="en-GB" w:eastAsia="zh-CN"/>
              </w:rPr>
              <w:t>&amp;</w:t>
            </w:r>
            <w:r w:rsidR="00D83131">
              <w:rPr>
                <w:rFonts w:ascii="Arial" w:hAnsi="Arial" w:cs="Arial" w:hint="eastAsia"/>
                <w:i/>
                <w:lang w:val="en-GB" w:eastAsia="zh-CN"/>
              </w:rPr>
              <w:t xml:space="preserve"> </w:t>
            </w:r>
            <w:proofErr w:type="spellStart"/>
            <w:r w:rsidRPr="00CB6977">
              <w:rPr>
                <w:rFonts w:ascii="Arial" w:hAnsi="Arial" w:cs="Arial"/>
                <w:i/>
                <w:lang w:val="en-GB" w:eastAsia="zh-CN"/>
              </w:rPr>
              <w:t>Camerata</w:t>
            </w:r>
            <w:proofErr w:type="spellEnd"/>
            <w:r w:rsidRPr="00CB6977">
              <w:rPr>
                <w:rFonts w:ascii="Arial" w:hAnsi="Arial" w:cs="Arial"/>
                <w:i/>
                <w:lang w:val="en-GB" w:eastAsia="zh-CN"/>
              </w:rPr>
              <w:t xml:space="preserve"> of St. Andrew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2759F" w14:textId="77777777" w:rsidR="00C36C84" w:rsidRPr="00D470B4" w:rsidRDefault="00D470B4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/>
                <w:i/>
                <w:lang w:val="en-GB" w:eastAsia="zh-CN"/>
              </w:rPr>
              <w:t xml:space="preserve">Wiener </w:t>
            </w:r>
            <w:proofErr w:type="spellStart"/>
            <w:r w:rsidRPr="00D470B4">
              <w:rPr>
                <w:rFonts w:ascii="Arial" w:hAnsi="Arial" w:cs="Arial"/>
                <w:i/>
                <w:lang w:val="en-GB" w:eastAsia="zh-CN"/>
              </w:rPr>
              <w:t>Opernorchester&amp;Carl</w:t>
            </w:r>
            <w:proofErr w:type="spellEnd"/>
            <w:r w:rsidRPr="00D470B4">
              <w:rPr>
                <w:rFonts w:ascii="Arial" w:hAnsi="Arial" w:cs="Arial"/>
                <w:i/>
                <w:lang w:val="en-GB" w:eastAsia="zh-CN"/>
              </w:rPr>
              <w:t xml:space="preserve"> </w:t>
            </w:r>
            <w:proofErr w:type="spellStart"/>
            <w:r w:rsidRPr="00D470B4">
              <w:rPr>
                <w:rFonts w:ascii="Arial" w:hAnsi="Arial" w:cs="Arial"/>
                <w:i/>
                <w:lang w:val="en-GB" w:eastAsia="zh-CN"/>
              </w:rPr>
              <w:t>Michalski</w:t>
            </w:r>
            <w:proofErr w:type="spellEnd"/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73DF5" w14:textId="77777777" w:rsidR="00C36C84" w:rsidRPr="00D470B4" w:rsidRDefault="00CB6977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/>
                <w:i/>
                <w:lang w:val="en-GB" w:eastAsia="zh-CN"/>
              </w:rPr>
              <w:t>Kenny G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0E11C" w14:textId="77777777" w:rsidR="00C36C84" w:rsidRPr="00D470B4" w:rsidRDefault="00D83131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/>
                <w:i/>
                <w:lang w:val="en-GB" w:eastAsia="zh-CN"/>
              </w:rPr>
              <w:t>N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 xml:space="preserve">elson </w:t>
            </w:r>
            <w:proofErr w:type="spellStart"/>
            <w:r w:rsidRPr="00D470B4">
              <w:rPr>
                <w:rFonts w:ascii="Arial" w:hAnsi="Arial" w:cs="Arial"/>
                <w:i/>
                <w:lang w:val="en-GB" w:eastAsia="zh-CN"/>
              </w:rPr>
              <w:t>R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>angell</w:t>
            </w:r>
            <w:proofErr w:type="spellEnd"/>
          </w:p>
        </w:tc>
      </w:tr>
      <w:tr w:rsidR="00D470B4" w:rsidRPr="00D470B4" w14:paraId="5357636E" w14:textId="77777777" w:rsidTr="005232AE">
        <w:trPr>
          <w:trHeight w:val="1210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68E0B" w14:textId="77777777" w:rsidR="00D470B4" w:rsidRPr="00F31F8F" w:rsidRDefault="00D470B4" w:rsidP="00200881">
            <w:pPr>
              <w:jc w:val="center"/>
              <w:rPr>
                <w:rFonts w:ascii="Arial" w:hAnsi="Arial" w:cs="Arial"/>
                <w:lang w:val="en-GB" w:eastAsia="zh-CN"/>
              </w:rPr>
            </w:pPr>
            <w:r w:rsidRPr="00F31F8F">
              <w:rPr>
                <w:rFonts w:ascii="Arial" w:hAnsi="Arial" w:cs="Arial"/>
                <w:lang w:val="en-GB" w:eastAsia="zh-CN"/>
              </w:rPr>
              <w:t>Album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43C75" w14:textId="77777777" w:rsidR="00D470B4" w:rsidRPr="00D470B4" w:rsidRDefault="00D470B4" w:rsidP="00D470B4">
            <w:pPr>
              <w:jc w:val="center"/>
              <w:rPr>
                <w:rFonts w:ascii="Arial" w:hAnsi="Arial" w:cs="Arial" w:hint="eastAsia"/>
                <w:i/>
                <w:lang w:val="en-GB" w:eastAsia="zh-CN"/>
              </w:rPr>
            </w:pPr>
            <w:r w:rsidRPr="00D470B4">
              <w:rPr>
                <w:rFonts w:ascii="Arial" w:hAnsi="Arial" w:cs="Arial"/>
                <w:i/>
                <w:lang w:val="en-GB" w:eastAsia="zh-CN"/>
              </w:rPr>
              <w:t xml:space="preserve">Baroque Weekend: </w:t>
            </w:r>
            <w:proofErr w:type="spellStart"/>
            <w:r w:rsidRPr="00D470B4">
              <w:rPr>
                <w:rFonts w:ascii="Arial" w:hAnsi="Arial" w:cs="Arial"/>
                <w:i/>
                <w:lang w:val="en-GB" w:eastAsia="zh-CN"/>
              </w:rPr>
              <w:t>Pachelbel</w:t>
            </w:r>
            <w:proofErr w:type="spellEnd"/>
            <w:r w:rsidRPr="00D470B4">
              <w:rPr>
                <w:rFonts w:ascii="Arial" w:hAnsi="Arial" w:cs="Arial"/>
                <w:i/>
                <w:lang w:val="en-GB" w:eastAsia="zh-CN"/>
              </w:rPr>
              <w:t xml:space="preserve"> </w:t>
            </w:r>
            <w:proofErr w:type="spellStart"/>
            <w:r w:rsidRPr="00D470B4">
              <w:rPr>
                <w:rFonts w:ascii="Arial" w:hAnsi="Arial" w:cs="Arial"/>
                <w:i/>
                <w:lang w:val="en-GB" w:eastAsia="zh-CN"/>
              </w:rPr>
              <w:t>Kanon</w:t>
            </w:r>
            <w:proofErr w:type="spellEnd"/>
            <w:r w:rsidRPr="00D470B4">
              <w:rPr>
                <w:rFonts w:ascii="Arial" w:hAnsi="Arial" w:cs="Arial"/>
                <w:i/>
                <w:lang w:val="en-GB" w:eastAsia="zh-CN"/>
              </w:rPr>
              <w:t xml:space="preserve"> &amp; </w:t>
            </w:r>
            <w:proofErr w:type="spellStart"/>
            <w:r w:rsidRPr="00D470B4">
              <w:rPr>
                <w:rFonts w:ascii="Arial" w:hAnsi="Arial" w:cs="Arial"/>
                <w:i/>
                <w:lang w:val="en-GB" w:eastAsia="zh-CN"/>
              </w:rPr>
              <w:t>Albinoni</w:t>
            </w:r>
            <w:proofErr w:type="spellEnd"/>
            <w:r w:rsidRPr="00D470B4">
              <w:rPr>
                <w:rFonts w:ascii="Arial" w:hAnsi="Arial" w:cs="Arial"/>
                <w:i/>
                <w:lang w:val="en-GB" w:eastAsia="zh-CN"/>
              </w:rPr>
              <w:t xml:space="preserve"> Adagio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051DC" w14:textId="77777777" w:rsidR="00D470B4" w:rsidRPr="00D470B4" w:rsidRDefault="00D470B4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proofErr w:type="spellStart"/>
            <w:r w:rsidRPr="00D470B4">
              <w:rPr>
                <w:rFonts w:ascii="Arial" w:hAnsi="Arial" w:cs="Arial"/>
                <w:i/>
                <w:lang w:val="en-GB" w:eastAsia="zh-CN"/>
              </w:rPr>
              <w:t>Klassik</w:t>
            </w:r>
            <w:proofErr w:type="spellEnd"/>
            <w:r w:rsidRPr="00D470B4">
              <w:rPr>
                <w:rFonts w:ascii="Arial" w:hAnsi="Arial" w:cs="Arial"/>
                <w:i/>
                <w:lang w:val="en-GB" w:eastAsia="zh-CN"/>
              </w:rPr>
              <w:t xml:space="preserve"> </w:t>
            </w:r>
            <w:proofErr w:type="spellStart"/>
            <w:r w:rsidRPr="00D470B4">
              <w:rPr>
                <w:rFonts w:ascii="Arial" w:hAnsi="Arial" w:cs="Arial"/>
                <w:i/>
                <w:lang w:val="en-GB" w:eastAsia="zh-CN"/>
              </w:rPr>
              <w:t>für</w:t>
            </w:r>
            <w:proofErr w:type="spellEnd"/>
            <w:r w:rsidRPr="00D470B4">
              <w:rPr>
                <w:rFonts w:ascii="Arial" w:hAnsi="Arial" w:cs="Arial"/>
                <w:i/>
                <w:lang w:val="en-GB" w:eastAsia="zh-CN"/>
              </w:rPr>
              <w:t xml:space="preserve"> Kinder: </w:t>
            </w:r>
            <w:proofErr w:type="spellStart"/>
            <w:r w:rsidRPr="00D470B4">
              <w:rPr>
                <w:rFonts w:ascii="Arial" w:hAnsi="Arial" w:cs="Arial"/>
                <w:i/>
                <w:lang w:val="en-GB" w:eastAsia="zh-CN"/>
              </w:rPr>
              <w:t>Natur</w:t>
            </w:r>
            <w:proofErr w:type="spellEnd"/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13A57" w14:textId="77777777" w:rsidR="00D470B4" w:rsidRPr="00D470B4" w:rsidRDefault="00D83131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83131">
              <w:rPr>
                <w:rFonts w:ascii="Arial" w:hAnsi="Arial" w:cs="Arial"/>
                <w:i/>
                <w:lang w:val="en-GB" w:eastAsia="zh-CN"/>
              </w:rPr>
              <w:t>Breathless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7F825" w14:textId="77777777" w:rsidR="00D470B4" w:rsidRPr="00D470B4" w:rsidRDefault="00D83131" w:rsidP="00D8313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83131">
              <w:rPr>
                <w:rFonts w:ascii="Arial" w:hAnsi="Arial" w:cs="Arial"/>
                <w:i/>
                <w:lang w:val="en-GB" w:eastAsia="zh-CN"/>
              </w:rPr>
              <w:t>Yes</w:t>
            </w:r>
            <w:r>
              <w:rPr>
                <w:rFonts w:ascii="Lantinghei SC Demibold" w:hAnsi="Lantinghei SC Demibold" w:cs="Lantinghei SC Demibold"/>
                <w:i/>
                <w:lang w:val="en-US" w:eastAsia="zh-CN"/>
              </w:rPr>
              <w:t xml:space="preserve">, </w:t>
            </w:r>
            <w:r w:rsidRPr="00D83131">
              <w:rPr>
                <w:rFonts w:ascii="Arial" w:hAnsi="Arial" w:cs="Arial"/>
                <w:i/>
                <w:lang w:val="en-GB" w:eastAsia="zh-CN"/>
              </w:rPr>
              <w:t>Then Yes</w:t>
            </w:r>
          </w:p>
        </w:tc>
      </w:tr>
      <w:tr w:rsidR="00200881" w:rsidRPr="00D470B4" w14:paraId="7C99DA9A" w14:textId="77777777" w:rsidTr="005232AE">
        <w:trPr>
          <w:trHeight w:val="975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E5172" w14:textId="77777777" w:rsidR="00C36C84" w:rsidRPr="00F31F8F" w:rsidRDefault="00C36C84" w:rsidP="00200881">
            <w:pPr>
              <w:jc w:val="center"/>
              <w:rPr>
                <w:rFonts w:ascii="Arial" w:hAnsi="Arial" w:cs="Arial"/>
                <w:lang w:val="en-GB" w:eastAsia="zh-CN"/>
              </w:rPr>
            </w:pPr>
            <w:r w:rsidRPr="00F31F8F">
              <w:rPr>
                <w:rFonts w:ascii="Arial" w:hAnsi="Arial" w:cs="Arial"/>
                <w:lang w:val="en-GB" w:eastAsia="zh-CN"/>
              </w:rPr>
              <w:t>Record label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75E21" w14:textId="77777777" w:rsidR="00C36C84" w:rsidRPr="00D470B4" w:rsidRDefault="00D470B4" w:rsidP="00D470B4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 w:hint="eastAsia"/>
                <w:i/>
                <w:lang w:val="en-GB" w:eastAsia="zh-CN"/>
              </w:rPr>
              <w:t>London Records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2D80E" w14:textId="77777777" w:rsidR="00C36C84" w:rsidRPr="00D470B4" w:rsidRDefault="00D470B4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>
              <w:rPr>
                <w:rFonts w:ascii="Arial" w:hAnsi="Arial" w:cs="Arial"/>
                <w:i/>
                <w:lang w:val="en-GB" w:eastAsia="zh-CN"/>
              </w:rPr>
              <w:t>Warner Music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7502C" w14:textId="77777777" w:rsidR="00C36C84" w:rsidRPr="00D470B4" w:rsidRDefault="00D83131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83131">
              <w:rPr>
                <w:rFonts w:ascii="Arial" w:hAnsi="Arial" w:cs="Arial"/>
                <w:i/>
                <w:lang w:val="en-GB" w:eastAsia="zh-CN"/>
              </w:rPr>
              <w:t>Arista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BA5F1" w14:textId="77777777" w:rsidR="00C36C84" w:rsidRPr="00D470B4" w:rsidRDefault="00D83131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>
              <w:rPr>
                <w:rFonts w:ascii="Arial" w:hAnsi="Arial" w:cs="Arial"/>
                <w:i/>
                <w:lang w:val="en-GB" w:eastAsia="zh-CN"/>
              </w:rPr>
              <w:t>GRP</w:t>
            </w:r>
          </w:p>
        </w:tc>
      </w:tr>
      <w:tr w:rsidR="00F31F8F" w:rsidRPr="00D470B4" w14:paraId="65F78C54" w14:textId="77777777" w:rsidTr="00F31F8F">
        <w:trPr>
          <w:trHeight w:val="511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42DCC" w14:textId="77777777" w:rsidR="00F31F8F" w:rsidRPr="00F31F8F" w:rsidRDefault="00F31F8F" w:rsidP="00583B09">
            <w:pPr>
              <w:jc w:val="center"/>
              <w:rPr>
                <w:rFonts w:ascii="Arial" w:hAnsi="Arial" w:cs="Arial"/>
                <w:lang w:val="en-GB" w:eastAsia="zh-CN"/>
              </w:rPr>
            </w:pPr>
            <w:r w:rsidRPr="00F31F8F">
              <w:rPr>
                <w:rFonts w:ascii="Arial" w:hAnsi="Arial" w:cs="Arial"/>
                <w:lang w:val="en-GB" w:eastAsia="zh-CN"/>
              </w:rPr>
              <w:t>Duration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DBBA8" w14:textId="77777777" w:rsidR="00F31F8F" w:rsidRPr="00D470B4" w:rsidRDefault="00F31F8F" w:rsidP="00583B09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 w:hint="eastAsia"/>
                <w:i/>
                <w:lang w:val="en-GB" w:eastAsia="zh-CN"/>
              </w:rPr>
              <w:t>00</w:t>
            </w:r>
            <w:r w:rsidRPr="00D470B4">
              <w:rPr>
                <w:rFonts w:ascii="Arial" w:hAnsi="Arial" w:cs="Arial"/>
                <w:i/>
                <w:lang w:val="en-GB" w:eastAsia="zh-CN"/>
              </w:rPr>
              <w:t>: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>03</w:t>
            </w:r>
            <w:r w:rsidRPr="00D470B4">
              <w:rPr>
                <w:rFonts w:ascii="Arial" w:hAnsi="Arial" w:cs="Arial"/>
                <w:i/>
                <w:lang w:val="en-GB" w:eastAsia="zh-CN"/>
              </w:rPr>
              <w:t>: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>43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4FFFC" w14:textId="77777777" w:rsidR="00F31F8F" w:rsidRPr="00D470B4" w:rsidRDefault="00F31F8F" w:rsidP="00583B09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 w:hint="eastAsia"/>
                <w:i/>
                <w:lang w:val="en-GB" w:eastAsia="zh-CN"/>
              </w:rPr>
              <w:t>00</w:t>
            </w:r>
            <w:r w:rsidRPr="00D470B4">
              <w:rPr>
                <w:rFonts w:ascii="Arial" w:hAnsi="Arial" w:cs="Arial"/>
                <w:i/>
                <w:lang w:val="en-GB" w:eastAsia="zh-CN"/>
              </w:rPr>
              <w:t>: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>05</w:t>
            </w:r>
            <w:r w:rsidRPr="00D470B4">
              <w:rPr>
                <w:rFonts w:ascii="Arial" w:hAnsi="Arial" w:cs="Arial"/>
                <w:i/>
                <w:lang w:val="en-GB" w:eastAsia="zh-CN"/>
              </w:rPr>
              <w:t>: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>47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D4C39" w14:textId="77777777" w:rsidR="00F31F8F" w:rsidRPr="00D470B4" w:rsidRDefault="00F31F8F" w:rsidP="00583B09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 w:hint="eastAsia"/>
                <w:i/>
                <w:lang w:val="en-GB" w:eastAsia="zh-CN"/>
              </w:rPr>
              <w:t>00</w:t>
            </w:r>
            <w:r w:rsidRPr="00D470B4">
              <w:rPr>
                <w:rFonts w:ascii="Arial" w:hAnsi="Arial" w:cs="Arial"/>
                <w:i/>
                <w:lang w:val="en-GB" w:eastAsia="zh-CN"/>
              </w:rPr>
              <w:t>: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>04</w:t>
            </w:r>
            <w:r w:rsidRPr="00D470B4">
              <w:rPr>
                <w:rFonts w:ascii="Arial" w:hAnsi="Arial" w:cs="Arial"/>
                <w:i/>
                <w:lang w:val="en-GB" w:eastAsia="zh-CN"/>
              </w:rPr>
              <w:t>: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>43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21335" w14:textId="77777777" w:rsidR="00F31F8F" w:rsidRDefault="00F31F8F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 w:rsidRPr="00D470B4">
              <w:rPr>
                <w:rFonts w:ascii="Arial" w:hAnsi="Arial" w:cs="Arial" w:hint="eastAsia"/>
                <w:i/>
                <w:lang w:val="en-GB" w:eastAsia="zh-CN"/>
              </w:rPr>
              <w:t>00</w:t>
            </w:r>
            <w:r w:rsidRPr="00D470B4">
              <w:rPr>
                <w:rFonts w:ascii="Arial" w:hAnsi="Arial" w:cs="Arial"/>
                <w:i/>
                <w:lang w:val="en-GB" w:eastAsia="zh-CN"/>
              </w:rPr>
              <w:t>: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>03</w:t>
            </w:r>
            <w:r w:rsidRPr="00D470B4">
              <w:rPr>
                <w:rFonts w:ascii="Arial" w:hAnsi="Arial" w:cs="Arial"/>
                <w:i/>
                <w:lang w:val="en-GB" w:eastAsia="zh-CN"/>
              </w:rPr>
              <w:t>:</w:t>
            </w:r>
            <w:r w:rsidRPr="00D470B4">
              <w:rPr>
                <w:rFonts w:ascii="Arial" w:hAnsi="Arial" w:cs="Arial" w:hint="eastAsia"/>
                <w:i/>
                <w:lang w:val="en-GB" w:eastAsia="zh-CN"/>
              </w:rPr>
              <w:t>55</w:t>
            </w:r>
          </w:p>
        </w:tc>
      </w:tr>
      <w:tr w:rsidR="00F31F8F" w:rsidRPr="00D470B4" w14:paraId="390C6AF5" w14:textId="77777777" w:rsidTr="00F31F8F">
        <w:trPr>
          <w:trHeight w:val="703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F5592" w14:textId="77777777" w:rsidR="00F31F8F" w:rsidRPr="00F31F8F" w:rsidRDefault="00F31F8F" w:rsidP="00200881">
            <w:pPr>
              <w:jc w:val="center"/>
              <w:rPr>
                <w:rFonts w:ascii="Arial" w:hAnsi="Arial" w:cs="Arial" w:hint="eastAsia"/>
                <w:lang w:val="en-GB" w:eastAsia="zh-CN"/>
              </w:rPr>
            </w:pPr>
            <w:r w:rsidRPr="00F31F8F">
              <w:rPr>
                <w:rFonts w:ascii="Arial" w:hAnsi="Arial" w:cs="Arial" w:hint="eastAsia"/>
                <w:lang w:val="en-GB" w:eastAsia="zh-CN"/>
              </w:rPr>
              <w:t>Instrument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2A0D4" w14:textId="77777777" w:rsidR="00F31F8F" w:rsidRPr="00D470B4" w:rsidRDefault="00F31F8F" w:rsidP="00200881">
            <w:pPr>
              <w:jc w:val="center"/>
              <w:rPr>
                <w:rFonts w:ascii="Arial" w:hAnsi="Arial" w:cs="Arial" w:hint="eastAsia"/>
                <w:i/>
                <w:lang w:val="en-GB" w:eastAsia="zh-CN"/>
              </w:rPr>
            </w:pPr>
            <w:r>
              <w:rPr>
                <w:rFonts w:ascii="Arial" w:hAnsi="Arial" w:cs="Arial" w:hint="eastAsia"/>
                <w:i/>
                <w:lang w:val="en-GB" w:eastAsia="zh-CN"/>
              </w:rPr>
              <w:t>String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08FE0" w14:textId="77777777" w:rsidR="00F31F8F" w:rsidRPr="00D470B4" w:rsidRDefault="00F31F8F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>
              <w:rPr>
                <w:rFonts w:ascii="Arial" w:hAnsi="Arial" w:cs="Arial" w:hint="eastAsia"/>
                <w:i/>
                <w:lang w:val="en-GB" w:eastAsia="zh-CN"/>
              </w:rPr>
              <w:t>String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C5A53" w14:textId="77777777" w:rsidR="00F31F8F" w:rsidRPr="00D470B4" w:rsidRDefault="00F31F8F" w:rsidP="00200881">
            <w:pPr>
              <w:jc w:val="center"/>
              <w:rPr>
                <w:rFonts w:ascii="Arial" w:hAnsi="Arial" w:cs="Arial" w:hint="eastAsia"/>
                <w:i/>
                <w:lang w:val="en-GB" w:eastAsia="zh-CN"/>
              </w:rPr>
            </w:pPr>
            <w:r>
              <w:rPr>
                <w:rFonts w:ascii="Arial" w:hAnsi="Arial" w:cs="Arial" w:hint="eastAsia"/>
                <w:i/>
                <w:lang w:val="en-GB" w:eastAsia="zh-CN"/>
              </w:rPr>
              <w:t>Wind</w:t>
            </w:r>
          </w:p>
        </w:tc>
        <w:tc>
          <w:tcPr>
            <w:tcW w:w="2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1C7D7" w14:textId="77777777" w:rsidR="00F31F8F" w:rsidRPr="00D470B4" w:rsidRDefault="00F31F8F" w:rsidP="00200881">
            <w:pPr>
              <w:jc w:val="center"/>
              <w:rPr>
                <w:rFonts w:ascii="Arial" w:hAnsi="Arial" w:cs="Arial" w:hint="eastAsia"/>
                <w:i/>
                <w:lang w:val="en-GB" w:eastAsia="zh-CN"/>
              </w:rPr>
            </w:pPr>
            <w:r>
              <w:rPr>
                <w:rFonts w:ascii="Arial" w:hAnsi="Arial" w:cs="Arial" w:hint="eastAsia"/>
                <w:i/>
                <w:lang w:val="en-GB" w:eastAsia="zh-CN"/>
              </w:rPr>
              <w:t>Wind</w:t>
            </w:r>
          </w:p>
        </w:tc>
      </w:tr>
      <w:tr w:rsidR="00F31F8F" w:rsidRPr="00D470B4" w14:paraId="44A29FA9" w14:textId="77777777" w:rsidTr="00F31F8F">
        <w:trPr>
          <w:trHeight w:val="81"/>
        </w:trPr>
        <w:tc>
          <w:tcPr>
            <w:tcW w:w="1526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C700967" w14:textId="77777777" w:rsidR="00F31F8F" w:rsidRPr="00F31F8F" w:rsidRDefault="00F31F8F" w:rsidP="005232AE">
            <w:pPr>
              <w:jc w:val="center"/>
              <w:rPr>
                <w:rFonts w:ascii="Arial" w:hAnsi="Arial" w:cs="Arial"/>
                <w:lang w:val="en-GB" w:eastAsia="zh-CN"/>
              </w:rPr>
            </w:pPr>
            <w:r w:rsidRPr="00F31F8F">
              <w:rPr>
                <w:rFonts w:ascii="Arial" w:hAnsi="Arial" w:cs="Arial"/>
                <w:lang w:val="en-GB" w:eastAsia="zh-CN"/>
              </w:rPr>
              <w:t>Rhythm</w:t>
            </w:r>
          </w:p>
          <w:p w14:paraId="61258A6F" w14:textId="77777777" w:rsidR="00F31F8F" w:rsidRPr="00F31F8F" w:rsidRDefault="00F31F8F" w:rsidP="005232AE">
            <w:pPr>
              <w:jc w:val="center"/>
              <w:rPr>
                <w:rFonts w:ascii="Arial" w:hAnsi="Arial" w:cs="Arial"/>
                <w:lang w:val="en-GB" w:eastAsia="zh-CN"/>
              </w:rPr>
            </w:pPr>
            <w:r w:rsidRPr="00F31F8F">
              <w:rPr>
                <w:rFonts w:ascii="Arial" w:hAnsi="Arial" w:cs="Arial"/>
                <w:lang w:val="en-GB" w:eastAsia="zh-CN"/>
              </w:rPr>
              <w:t>(Adjusted)</w:t>
            </w:r>
          </w:p>
        </w:tc>
        <w:tc>
          <w:tcPr>
            <w:tcW w:w="2082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783CB23E" w14:textId="77777777" w:rsidR="00F31F8F" w:rsidRDefault="00F31F8F" w:rsidP="00200881">
            <w:pPr>
              <w:jc w:val="center"/>
              <w:rPr>
                <w:rFonts w:ascii="Arial" w:hAnsi="Arial" w:cs="Arial" w:hint="eastAsia"/>
                <w:i/>
                <w:lang w:val="en-GB" w:eastAsia="zh-CN"/>
              </w:rPr>
            </w:pPr>
            <w:r>
              <w:rPr>
                <w:rFonts w:ascii="Arial" w:hAnsi="Arial" w:cs="Arial" w:hint="eastAsia"/>
                <w:i/>
                <w:lang w:val="en-GB" w:eastAsia="zh-CN"/>
              </w:rPr>
              <w:t>65bmp</w:t>
            </w:r>
          </w:p>
        </w:tc>
        <w:tc>
          <w:tcPr>
            <w:tcW w:w="2082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B8EE045" w14:textId="77777777" w:rsidR="00F31F8F" w:rsidRPr="00D470B4" w:rsidRDefault="00F31F8F" w:rsidP="00200881">
            <w:pPr>
              <w:jc w:val="center"/>
              <w:rPr>
                <w:rFonts w:ascii="Arial" w:hAnsi="Arial" w:cs="Arial" w:hint="eastAsia"/>
                <w:i/>
                <w:lang w:val="en-GB" w:eastAsia="zh-CN"/>
              </w:rPr>
            </w:pPr>
            <w:r>
              <w:rPr>
                <w:rFonts w:ascii="Arial" w:hAnsi="Arial" w:cs="Arial" w:hint="eastAsia"/>
                <w:i/>
                <w:lang w:val="en-GB" w:eastAsia="zh-CN"/>
              </w:rPr>
              <w:t>200bmp</w:t>
            </w:r>
          </w:p>
        </w:tc>
        <w:tc>
          <w:tcPr>
            <w:tcW w:w="2082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33E98B3" w14:textId="77777777" w:rsidR="00F31F8F" w:rsidRPr="00D470B4" w:rsidRDefault="00F31F8F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>
              <w:rPr>
                <w:rFonts w:ascii="Arial" w:hAnsi="Arial" w:cs="Arial" w:hint="eastAsia"/>
                <w:i/>
                <w:lang w:val="en-GB" w:eastAsia="zh-CN"/>
              </w:rPr>
              <w:t>65bmp</w:t>
            </w:r>
          </w:p>
        </w:tc>
        <w:tc>
          <w:tcPr>
            <w:tcW w:w="2082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5374D881" w14:textId="77777777" w:rsidR="00F31F8F" w:rsidRPr="00D470B4" w:rsidRDefault="00F31F8F" w:rsidP="00200881">
            <w:pPr>
              <w:jc w:val="center"/>
              <w:rPr>
                <w:rFonts w:ascii="Arial" w:hAnsi="Arial" w:cs="Arial"/>
                <w:i/>
                <w:lang w:val="en-GB" w:eastAsia="zh-CN"/>
              </w:rPr>
            </w:pPr>
            <w:r>
              <w:rPr>
                <w:rFonts w:ascii="Arial" w:hAnsi="Arial" w:cs="Arial" w:hint="eastAsia"/>
                <w:i/>
                <w:lang w:val="en-GB" w:eastAsia="zh-CN"/>
              </w:rPr>
              <w:t>200bmp</w:t>
            </w:r>
          </w:p>
        </w:tc>
      </w:tr>
      <w:bookmarkEnd w:id="0"/>
    </w:tbl>
    <w:p w14:paraId="2DD3E538" w14:textId="77777777" w:rsidR="001F6CDD" w:rsidRPr="00343340" w:rsidRDefault="001F6CDD" w:rsidP="00847EDD">
      <w:pPr>
        <w:rPr>
          <w:lang w:val="en-GB"/>
        </w:rPr>
      </w:pPr>
    </w:p>
    <w:sectPr w:rsidR="001F6CDD" w:rsidRPr="00343340" w:rsidSect="001D09F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F7E766" w14:textId="77777777" w:rsidR="00200ABA" w:rsidRDefault="00200ABA" w:rsidP="00C36C84">
      <w:r>
        <w:separator/>
      </w:r>
    </w:p>
  </w:endnote>
  <w:endnote w:type="continuationSeparator" w:id="0">
    <w:p w14:paraId="5E8B85E0" w14:textId="77777777" w:rsidR="00200ABA" w:rsidRDefault="00200ABA" w:rsidP="00C36C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DengXian">
    <w:altName w:val="微软雅黑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Lantinghei SC Demibold">
    <w:panose1 w:val="02000000000000000000"/>
    <w:charset w:val="00"/>
    <w:family w:val="auto"/>
    <w:pitch w:val="variable"/>
    <w:sig w:usb0="00000003" w:usb1="08000000" w:usb2="00000000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EDAA0E" w14:textId="77777777" w:rsidR="00200ABA" w:rsidRDefault="00200ABA" w:rsidP="00C36C84">
      <w:r>
        <w:separator/>
      </w:r>
    </w:p>
  </w:footnote>
  <w:footnote w:type="continuationSeparator" w:id="0">
    <w:p w14:paraId="4727E871" w14:textId="77777777" w:rsidR="00200ABA" w:rsidRDefault="00200ABA" w:rsidP="00C36C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zNDUzMTEwNbYwNzNS0lEKTi0uzszPAykwrAUAGlkAoiwAAAA="/>
  </w:docVars>
  <w:rsids>
    <w:rsidRoot w:val="00231F91"/>
    <w:rsid w:val="000060DF"/>
    <w:rsid w:val="000065BA"/>
    <w:rsid w:val="0000729B"/>
    <w:rsid w:val="00010EB2"/>
    <w:rsid w:val="000143C7"/>
    <w:rsid w:val="00014731"/>
    <w:rsid w:val="000158F6"/>
    <w:rsid w:val="00020222"/>
    <w:rsid w:val="000202CC"/>
    <w:rsid w:val="0002276E"/>
    <w:rsid w:val="00022900"/>
    <w:rsid w:val="00022A9E"/>
    <w:rsid w:val="00030E29"/>
    <w:rsid w:val="00040350"/>
    <w:rsid w:val="00040640"/>
    <w:rsid w:val="00042178"/>
    <w:rsid w:val="0005399B"/>
    <w:rsid w:val="00053B15"/>
    <w:rsid w:val="00054C37"/>
    <w:rsid w:val="000562E9"/>
    <w:rsid w:val="000565F2"/>
    <w:rsid w:val="00056854"/>
    <w:rsid w:val="00060C17"/>
    <w:rsid w:val="000656F7"/>
    <w:rsid w:val="00065C68"/>
    <w:rsid w:val="00065C7A"/>
    <w:rsid w:val="00070035"/>
    <w:rsid w:val="00070DAA"/>
    <w:rsid w:val="000710A7"/>
    <w:rsid w:val="00074E96"/>
    <w:rsid w:val="000760F1"/>
    <w:rsid w:val="0008445D"/>
    <w:rsid w:val="0009047F"/>
    <w:rsid w:val="000920FE"/>
    <w:rsid w:val="00093D1E"/>
    <w:rsid w:val="00094570"/>
    <w:rsid w:val="000979C0"/>
    <w:rsid w:val="000A205B"/>
    <w:rsid w:val="000A6057"/>
    <w:rsid w:val="000B119A"/>
    <w:rsid w:val="000B1631"/>
    <w:rsid w:val="000B2ECF"/>
    <w:rsid w:val="000B3310"/>
    <w:rsid w:val="000B41AE"/>
    <w:rsid w:val="000D11DF"/>
    <w:rsid w:val="000E4517"/>
    <w:rsid w:val="000E74EB"/>
    <w:rsid w:val="000F6E9D"/>
    <w:rsid w:val="00100F16"/>
    <w:rsid w:val="00104FDC"/>
    <w:rsid w:val="00107A07"/>
    <w:rsid w:val="00111328"/>
    <w:rsid w:val="00111DC8"/>
    <w:rsid w:val="0011646E"/>
    <w:rsid w:val="00117621"/>
    <w:rsid w:val="001201E6"/>
    <w:rsid w:val="00120DE4"/>
    <w:rsid w:val="00121A69"/>
    <w:rsid w:val="00121F57"/>
    <w:rsid w:val="00126EBD"/>
    <w:rsid w:val="0012774A"/>
    <w:rsid w:val="0013260E"/>
    <w:rsid w:val="00144683"/>
    <w:rsid w:val="00145946"/>
    <w:rsid w:val="001508B5"/>
    <w:rsid w:val="0015117B"/>
    <w:rsid w:val="00162B06"/>
    <w:rsid w:val="00163659"/>
    <w:rsid w:val="0016522D"/>
    <w:rsid w:val="00166874"/>
    <w:rsid w:val="0017398F"/>
    <w:rsid w:val="001822E1"/>
    <w:rsid w:val="0018717B"/>
    <w:rsid w:val="00191A04"/>
    <w:rsid w:val="00196778"/>
    <w:rsid w:val="001A1984"/>
    <w:rsid w:val="001A2035"/>
    <w:rsid w:val="001A3179"/>
    <w:rsid w:val="001A3776"/>
    <w:rsid w:val="001A47B7"/>
    <w:rsid w:val="001A4895"/>
    <w:rsid w:val="001A5F27"/>
    <w:rsid w:val="001A6600"/>
    <w:rsid w:val="001A744B"/>
    <w:rsid w:val="001A7F23"/>
    <w:rsid w:val="001B6D3C"/>
    <w:rsid w:val="001C652F"/>
    <w:rsid w:val="001C65B7"/>
    <w:rsid w:val="001D0152"/>
    <w:rsid w:val="001D09FB"/>
    <w:rsid w:val="001D0F39"/>
    <w:rsid w:val="001D38FC"/>
    <w:rsid w:val="001D6031"/>
    <w:rsid w:val="001E1DAB"/>
    <w:rsid w:val="001E3663"/>
    <w:rsid w:val="001E6C98"/>
    <w:rsid w:val="001F1433"/>
    <w:rsid w:val="001F6C44"/>
    <w:rsid w:val="001F6CDD"/>
    <w:rsid w:val="00200881"/>
    <w:rsid w:val="00200ABA"/>
    <w:rsid w:val="00202111"/>
    <w:rsid w:val="0020417B"/>
    <w:rsid w:val="00206050"/>
    <w:rsid w:val="00210FBB"/>
    <w:rsid w:val="002279FB"/>
    <w:rsid w:val="00230534"/>
    <w:rsid w:val="00231DBF"/>
    <w:rsid w:val="00231F91"/>
    <w:rsid w:val="00235484"/>
    <w:rsid w:val="002440BB"/>
    <w:rsid w:val="0024577A"/>
    <w:rsid w:val="0024709C"/>
    <w:rsid w:val="00252D67"/>
    <w:rsid w:val="0025449C"/>
    <w:rsid w:val="00260361"/>
    <w:rsid w:val="00262986"/>
    <w:rsid w:val="00263F48"/>
    <w:rsid w:val="00267B03"/>
    <w:rsid w:val="00270ADD"/>
    <w:rsid w:val="002739CC"/>
    <w:rsid w:val="0027491C"/>
    <w:rsid w:val="0028003B"/>
    <w:rsid w:val="0028077A"/>
    <w:rsid w:val="0028191D"/>
    <w:rsid w:val="00285280"/>
    <w:rsid w:val="002857AC"/>
    <w:rsid w:val="002871CC"/>
    <w:rsid w:val="00295712"/>
    <w:rsid w:val="002957E6"/>
    <w:rsid w:val="002A1A49"/>
    <w:rsid w:val="002A7C24"/>
    <w:rsid w:val="002B0280"/>
    <w:rsid w:val="002B14B2"/>
    <w:rsid w:val="002B5DB6"/>
    <w:rsid w:val="002B632B"/>
    <w:rsid w:val="002C14A0"/>
    <w:rsid w:val="002C6E4B"/>
    <w:rsid w:val="002C73FE"/>
    <w:rsid w:val="002D375C"/>
    <w:rsid w:val="002D578C"/>
    <w:rsid w:val="002E1982"/>
    <w:rsid w:val="002E2981"/>
    <w:rsid w:val="002E6212"/>
    <w:rsid w:val="002E68A3"/>
    <w:rsid w:val="002F578C"/>
    <w:rsid w:val="002F690B"/>
    <w:rsid w:val="00302DC9"/>
    <w:rsid w:val="00306FD5"/>
    <w:rsid w:val="00310818"/>
    <w:rsid w:val="00315812"/>
    <w:rsid w:val="00322F61"/>
    <w:rsid w:val="003279F3"/>
    <w:rsid w:val="00331A8C"/>
    <w:rsid w:val="003336CF"/>
    <w:rsid w:val="00337D91"/>
    <w:rsid w:val="0034166C"/>
    <w:rsid w:val="00342D78"/>
    <w:rsid w:val="00343340"/>
    <w:rsid w:val="00346E6D"/>
    <w:rsid w:val="00347E95"/>
    <w:rsid w:val="00350955"/>
    <w:rsid w:val="00352252"/>
    <w:rsid w:val="003529BD"/>
    <w:rsid w:val="003558D3"/>
    <w:rsid w:val="003560E8"/>
    <w:rsid w:val="003578D6"/>
    <w:rsid w:val="00361204"/>
    <w:rsid w:val="0036170D"/>
    <w:rsid w:val="00363A6C"/>
    <w:rsid w:val="00363AF1"/>
    <w:rsid w:val="00364CB6"/>
    <w:rsid w:val="003660E1"/>
    <w:rsid w:val="00366B4A"/>
    <w:rsid w:val="00371EEB"/>
    <w:rsid w:val="00372B2E"/>
    <w:rsid w:val="00372CB1"/>
    <w:rsid w:val="00374256"/>
    <w:rsid w:val="0038215D"/>
    <w:rsid w:val="003851A3"/>
    <w:rsid w:val="00385A3B"/>
    <w:rsid w:val="003917DC"/>
    <w:rsid w:val="00391E50"/>
    <w:rsid w:val="00393F4D"/>
    <w:rsid w:val="00395E37"/>
    <w:rsid w:val="003A605C"/>
    <w:rsid w:val="003B034B"/>
    <w:rsid w:val="003B03E3"/>
    <w:rsid w:val="003B2F37"/>
    <w:rsid w:val="003B39E7"/>
    <w:rsid w:val="003B3F6F"/>
    <w:rsid w:val="003B7B9F"/>
    <w:rsid w:val="003B7C4B"/>
    <w:rsid w:val="003D0995"/>
    <w:rsid w:val="003D27AE"/>
    <w:rsid w:val="003D3E10"/>
    <w:rsid w:val="003D5270"/>
    <w:rsid w:val="003D59EE"/>
    <w:rsid w:val="003E14D4"/>
    <w:rsid w:val="003E189C"/>
    <w:rsid w:val="003E279F"/>
    <w:rsid w:val="003E281B"/>
    <w:rsid w:val="003F5D17"/>
    <w:rsid w:val="003F6928"/>
    <w:rsid w:val="00400AAD"/>
    <w:rsid w:val="00401ADD"/>
    <w:rsid w:val="00404EBA"/>
    <w:rsid w:val="00405530"/>
    <w:rsid w:val="00422F44"/>
    <w:rsid w:val="00423312"/>
    <w:rsid w:val="004274F5"/>
    <w:rsid w:val="00431B7C"/>
    <w:rsid w:val="00432BD8"/>
    <w:rsid w:val="004330EF"/>
    <w:rsid w:val="004333BF"/>
    <w:rsid w:val="0043691F"/>
    <w:rsid w:val="0044188D"/>
    <w:rsid w:val="00443DA1"/>
    <w:rsid w:val="0044691F"/>
    <w:rsid w:val="0046148F"/>
    <w:rsid w:val="00462757"/>
    <w:rsid w:val="004638AE"/>
    <w:rsid w:val="00464ED1"/>
    <w:rsid w:val="0047094B"/>
    <w:rsid w:val="00477608"/>
    <w:rsid w:val="004826D3"/>
    <w:rsid w:val="00484F15"/>
    <w:rsid w:val="00485D78"/>
    <w:rsid w:val="004868C7"/>
    <w:rsid w:val="00487D96"/>
    <w:rsid w:val="00491044"/>
    <w:rsid w:val="0049365D"/>
    <w:rsid w:val="0049390E"/>
    <w:rsid w:val="00494B84"/>
    <w:rsid w:val="00494D8B"/>
    <w:rsid w:val="004A0F04"/>
    <w:rsid w:val="004A13B3"/>
    <w:rsid w:val="004A5D3C"/>
    <w:rsid w:val="004B56E8"/>
    <w:rsid w:val="004B79AA"/>
    <w:rsid w:val="004C0331"/>
    <w:rsid w:val="004C4895"/>
    <w:rsid w:val="004C676A"/>
    <w:rsid w:val="004D1478"/>
    <w:rsid w:val="004D76E1"/>
    <w:rsid w:val="004D783C"/>
    <w:rsid w:val="004E3416"/>
    <w:rsid w:val="004E7F63"/>
    <w:rsid w:val="004F2BBA"/>
    <w:rsid w:val="004F3D3E"/>
    <w:rsid w:val="004F5239"/>
    <w:rsid w:val="00500B98"/>
    <w:rsid w:val="00500EC1"/>
    <w:rsid w:val="0050193B"/>
    <w:rsid w:val="00502C0F"/>
    <w:rsid w:val="00510849"/>
    <w:rsid w:val="005138C8"/>
    <w:rsid w:val="00520DBD"/>
    <w:rsid w:val="00522B59"/>
    <w:rsid w:val="005232AE"/>
    <w:rsid w:val="005232C1"/>
    <w:rsid w:val="005254E6"/>
    <w:rsid w:val="00526CD8"/>
    <w:rsid w:val="00533907"/>
    <w:rsid w:val="0054005A"/>
    <w:rsid w:val="00540187"/>
    <w:rsid w:val="005410E1"/>
    <w:rsid w:val="00544F3B"/>
    <w:rsid w:val="00545F56"/>
    <w:rsid w:val="00547CE9"/>
    <w:rsid w:val="005507A6"/>
    <w:rsid w:val="005611C4"/>
    <w:rsid w:val="00562223"/>
    <w:rsid w:val="00564061"/>
    <w:rsid w:val="00567E7D"/>
    <w:rsid w:val="0057004C"/>
    <w:rsid w:val="00575E81"/>
    <w:rsid w:val="005770CB"/>
    <w:rsid w:val="00577C7E"/>
    <w:rsid w:val="00582190"/>
    <w:rsid w:val="00584EB3"/>
    <w:rsid w:val="00586BB3"/>
    <w:rsid w:val="00587E04"/>
    <w:rsid w:val="00590A86"/>
    <w:rsid w:val="00591792"/>
    <w:rsid w:val="005A0038"/>
    <w:rsid w:val="005A58A2"/>
    <w:rsid w:val="005A6D19"/>
    <w:rsid w:val="005B0CD5"/>
    <w:rsid w:val="005B1947"/>
    <w:rsid w:val="005B7DE4"/>
    <w:rsid w:val="005C1C4B"/>
    <w:rsid w:val="005C7DB0"/>
    <w:rsid w:val="005D4EE4"/>
    <w:rsid w:val="005E2D74"/>
    <w:rsid w:val="005E7B7B"/>
    <w:rsid w:val="005F1705"/>
    <w:rsid w:val="005F3BDA"/>
    <w:rsid w:val="006012CF"/>
    <w:rsid w:val="006017D1"/>
    <w:rsid w:val="006067AC"/>
    <w:rsid w:val="00606A4D"/>
    <w:rsid w:val="00610977"/>
    <w:rsid w:val="0061449B"/>
    <w:rsid w:val="00615874"/>
    <w:rsid w:val="0062047A"/>
    <w:rsid w:val="00622303"/>
    <w:rsid w:val="006245A3"/>
    <w:rsid w:val="00630656"/>
    <w:rsid w:val="00631BCD"/>
    <w:rsid w:val="00633A22"/>
    <w:rsid w:val="00634EEF"/>
    <w:rsid w:val="006352F5"/>
    <w:rsid w:val="0063637A"/>
    <w:rsid w:val="00644D77"/>
    <w:rsid w:val="00645FE5"/>
    <w:rsid w:val="00646DB7"/>
    <w:rsid w:val="00646EDB"/>
    <w:rsid w:val="00647A08"/>
    <w:rsid w:val="0065082A"/>
    <w:rsid w:val="0065510C"/>
    <w:rsid w:val="006557CA"/>
    <w:rsid w:val="00657F25"/>
    <w:rsid w:val="006677CE"/>
    <w:rsid w:val="00674228"/>
    <w:rsid w:val="00676FFA"/>
    <w:rsid w:val="00680F98"/>
    <w:rsid w:val="0068211B"/>
    <w:rsid w:val="00683F5F"/>
    <w:rsid w:val="006864EA"/>
    <w:rsid w:val="0069429C"/>
    <w:rsid w:val="0069449B"/>
    <w:rsid w:val="00694AE1"/>
    <w:rsid w:val="006969EF"/>
    <w:rsid w:val="006A0C37"/>
    <w:rsid w:val="006A26E4"/>
    <w:rsid w:val="006A4516"/>
    <w:rsid w:val="006A73B5"/>
    <w:rsid w:val="006B285A"/>
    <w:rsid w:val="006B405D"/>
    <w:rsid w:val="006B4E11"/>
    <w:rsid w:val="006C0060"/>
    <w:rsid w:val="006D5B3E"/>
    <w:rsid w:val="006E08C8"/>
    <w:rsid w:val="006E2348"/>
    <w:rsid w:val="006F28AA"/>
    <w:rsid w:val="00701CCB"/>
    <w:rsid w:val="00702D89"/>
    <w:rsid w:val="007059FD"/>
    <w:rsid w:val="00706E59"/>
    <w:rsid w:val="00713252"/>
    <w:rsid w:val="00714EDD"/>
    <w:rsid w:val="00715C4A"/>
    <w:rsid w:val="00720B03"/>
    <w:rsid w:val="00721A84"/>
    <w:rsid w:val="00730A92"/>
    <w:rsid w:val="00733593"/>
    <w:rsid w:val="00741F24"/>
    <w:rsid w:val="007438CA"/>
    <w:rsid w:val="007440E4"/>
    <w:rsid w:val="007462BE"/>
    <w:rsid w:val="00746ADE"/>
    <w:rsid w:val="00754FC1"/>
    <w:rsid w:val="0075628E"/>
    <w:rsid w:val="00764FCD"/>
    <w:rsid w:val="00767106"/>
    <w:rsid w:val="00767132"/>
    <w:rsid w:val="0078445C"/>
    <w:rsid w:val="0079123B"/>
    <w:rsid w:val="00794C98"/>
    <w:rsid w:val="007975C7"/>
    <w:rsid w:val="007A10C6"/>
    <w:rsid w:val="007A2D6A"/>
    <w:rsid w:val="007A6F33"/>
    <w:rsid w:val="007A7520"/>
    <w:rsid w:val="007B2FAB"/>
    <w:rsid w:val="007B2FD5"/>
    <w:rsid w:val="007B4A1C"/>
    <w:rsid w:val="007B7882"/>
    <w:rsid w:val="007C39DE"/>
    <w:rsid w:val="007C4D81"/>
    <w:rsid w:val="007C65AA"/>
    <w:rsid w:val="007C7AFB"/>
    <w:rsid w:val="007D4375"/>
    <w:rsid w:val="007D5883"/>
    <w:rsid w:val="007D5A61"/>
    <w:rsid w:val="007D79CA"/>
    <w:rsid w:val="007E1C6B"/>
    <w:rsid w:val="007E4C16"/>
    <w:rsid w:val="007E716B"/>
    <w:rsid w:val="007F02F6"/>
    <w:rsid w:val="007F348A"/>
    <w:rsid w:val="00801A62"/>
    <w:rsid w:val="00803663"/>
    <w:rsid w:val="0080561A"/>
    <w:rsid w:val="00805B13"/>
    <w:rsid w:val="00811D21"/>
    <w:rsid w:val="00811F3F"/>
    <w:rsid w:val="00814A75"/>
    <w:rsid w:val="00821619"/>
    <w:rsid w:val="00821F1E"/>
    <w:rsid w:val="00824F41"/>
    <w:rsid w:val="00825F53"/>
    <w:rsid w:val="00826F72"/>
    <w:rsid w:val="008277D7"/>
    <w:rsid w:val="0083241B"/>
    <w:rsid w:val="00832990"/>
    <w:rsid w:val="008335B8"/>
    <w:rsid w:val="0083371D"/>
    <w:rsid w:val="00833ADF"/>
    <w:rsid w:val="00833C8F"/>
    <w:rsid w:val="00836212"/>
    <w:rsid w:val="008367B7"/>
    <w:rsid w:val="00836A0B"/>
    <w:rsid w:val="00842FC7"/>
    <w:rsid w:val="008440BD"/>
    <w:rsid w:val="00847EDD"/>
    <w:rsid w:val="00850EB9"/>
    <w:rsid w:val="008535C8"/>
    <w:rsid w:val="00854368"/>
    <w:rsid w:val="00857A02"/>
    <w:rsid w:val="008614D6"/>
    <w:rsid w:val="00864FC5"/>
    <w:rsid w:val="00866871"/>
    <w:rsid w:val="0087588A"/>
    <w:rsid w:val="008758A9"/>
    <w:rsid w:val="00880A7B"/>
    <w:rsid w:val="008905BB"/>
    <w:rsid w:val="00894404"/>
    <w:rsid w:val="008A00BD"/>
    <w:rsid w:val="008A06D1"/>
    <w:rsid w:val="008A4B52"/>
    <w:rsid w:val="008A4E56"/>
    <w:rsid w:val="008A7859"/>
    <w:rsid w:val="008A7FD0"/>
    <w:rsid w:val="008B6478"/>
    <w:rsid w:val="008B6B42"/>
    <w:rsid w:val="008C279C"/>
    <w:rsid w:val="008C2897"/>
    <w:rsid w:val="008C4F02"/>
    <w:rsid w:val="008C4F06"/>
    <w:rsid w:val="008D4967"/>
    <w:rsid w:val="008D558A"/>
    <w:rsid w:val="008E29AD"/>
    <w:rsid w:val="008E3B31"/>
    <w:rsid w:val="008F0618"/>
    <w:rsid w:val="008F2CE8"/>
    <w:rsid w:val="008F5E14"/>
    <w:rsid w:val="0090048D"/>
    <w:rsid w:val="00900674"/>
    <w:rsid w:val="009032E7"/>
    <w:rsid w:val="009040DD"/>
    <w:rsid w:val="00911396"/>
    <w:rsid w:val="00912FEC"/>
    <w:rsid w:val="009222CE"/>
    <w:rsid w:val="0092337C"/>
    <w:rsid w:val="00925351"/>
    <w:rsid w:val="0093191A"/>
    <w:rsid w:val="0093632C"/>
    <w:rsid w:val="00936C66"/>
    <w:rsid w:val="0094157F"/>
    <w:rsid w:val="009424AF"/>
    <w:rsid w:val="0094769A"/>
    <w:rsid w:val="0094794D"/>
    <w:rsid w:val="0095293D"/>
    <w:rsid w:val="00952BFA"/>
    <w:rsid w:val="009534A5"/>
    <w:rsid w:val="00955E9C"/>
    <w:rsid w:val="009577A1"/>
    <w:rsid w:val="009612A2"/>
    <w:rsid w:val="009625FA"/>
    <w:rsid w:val="009648A1"/>
    <w:rsid w:val="009651D0"/>
    <w:rsid w:val="009658C6"/>
    <w:rsid w:val="00966E2A"/>
    <w:rsid w:val="00970861"/>
    <w:rsid w:val="00970F71"/>
    <w:rsid w:val="0097174C"/>
    <w:rsid w:val="00971905"/>
    <w:rsid w:val="009719FA"/>
    <w:rsid w:val="00973095"/>
    <w:rsid w:val="00973880"/>
    <w:rsid w:val="0097482E"/>
    <w:rsid w:val="009751F9"/>
    <w:rsid w:val="00975FFB"/>
    <w:rsid w:val="00982FC1"/>
    <w:rsid w:val="00987BB4"/>
    <w:rsid w:val="009932D3"/>
    <w:rsid w:val="009957EA"/>
    <w:rsid w:val="009A0982"/>
    <w:rsid w:val="009A16FB"/>
    <w:rsid w:val="009A5DD3"/>
    <w:rsid w:val="009B32E6"/>
    <w:rsid w:val="009B55A5"/>
    <w:rsid w:val="009B5D6B"/>
    <w:rsid w:val="009C2424"/>
    <w:rsid w:val="009C2ACB"/>
    <w:rsid w:val="009C581F"/>
    <w:rsid w:val="009C5C05"/>
    <w:rsid w:val="009C7275"/>
    <w:rsid w:val="009D18F0"/>
    <w:rsid w:val="009D2B02"/>
    <w:rsid w:val="009E3010"/>
    <w:rsid w:val="009E3E43"/>
    <w:rsid w:val="009E50D8"/>
    <w:rsid w:val="009E5597"/>
    <w:rsid w:val="009E5733"/>
    <w:rsid w:val="009E63A0"/>
    <w:rsid w:val="009E7874"/>
    <w:rsid w:val="009F627F"/>
    <w:rsid w:val="009F7A15"/>
    <w:rsid w:val="00A020CD"/>
    <w:rsid w:val="00A02D02"/>
    <w:rsid w:val="00A0352A"/>
    <w:rsid w:val="00A120EF"/>
    <w:rsid w:val="00A12F00"/>
    <w:rsid w:val="00A165AF"/>
    <w:rsid w:val="00A22AC2"/>
    <w:rsid w:val="00A24F8B"/>
    <w:rsid w:val="00A257EB"/>
    <w:rsid w:val="00A27058"/>
    <w:rsid w:val="00A315B4"/>
    <w:rsid w:val="00A319CD"/>
    <w:rsid w:val="00A3218B"/>
    <w:rsid w:val="00A4373F"/>
    <w:rsid w:val="00A45559"/>
    <w:rsid w:val="00A521D8"/>
    <w:rsid w:val="00A52821"/>
    <w:rsid w:val="00A52BEA"/>
    <w:rsid w:val="00A56935"/>
    <w:rsid w:val="00A57A20"/>
    <w:rsid w:val="00A6028B"/>
    <w:rsid w:val="00A61AFE"/>
    <w:rsid w:val="00A63035"/>
    <w:rsid w:val="00A63BC0"/>
    <w:rsid w:val="00A63D4E"/>
    <w:rsid w:val="00A66EF7"/>
    <w:rsid w:val="00A67627"/>
    <w:rsid w:val="00A724EA"/>
    <w:rsid w:val="00A74011"/>
    <w:rsid w:val="00A76FC1"/>
    <w:rsid w:val="00A77B17"/>
    <w:rsid w:val="00A8164E"/>
    <w:rsid w:val="00A82E9C"/>
    <w:rsid w:val="00A8599C"/>
    <w:rsid w:val="00A85D87"/>
    <w:rsid w:val="00A85FC4"/>
    <w:rsid w:val="00A91CE2"/>
    <w:rsid w:val="00A937F9"/>
    <w:rsid w:val="00A9432D"/>
    <w:rsid w:val="00A94C42"/>
    <w:rsid w:val="00AB0A0B"/>
    <w:rsid w:val="00AB1002"/>
    <w:rsid w:val="00AB29AD"/>
    <w:rsid w:val="00AB7030"/>
    <w:rsid w:val="00AC14C7"/>
    <w:rsid w:val="00AC2CB3"/>
    <w:rsid w:val="00AC303E"/>
    <w:rsid w:val="00AC3839"/>
    <w:rsid w:val="00AC4E2B"/>
    <w:rsid w:val="00AC5A86"/>
    <w:rsid w:val="00AD0669"/>
    <w:rsid w:val="00AD131C"/>
    <w:rsid w:val="00AD3124"/>
    <w:rsid w:val="00AD4BA8"/>
    <w:rsid w:val="00AD64AD"/>
    <w:rsid w:val="00AD7E6A"/>
    <w:rsid w:val="00AE008A"/>
    <w:rsid w:val="00AE4C45"/>
    <w:rsid w:val="00AE717B"/>
    <w:rsid w:val="00AF084E"/>
    <w:rsid w:val="00AF508C"/>
    <w:rsid w:val="00B0161E"/>
    <w:rsid w:val="00B12BC1"/>
    <w:rsid w:val="00B13848"/>
    <w:rsid w:val="00B21000"/>
    <w:rsid w:val="00B25368"/>
    <w:rsid w:val="00B32732"/>
    <w:rsid w:val="00B331AB"/>
    <w:rsid w:val="00B33B5C"/>
    <w:rsid w:val="00B342F1"/>
    <w:rsid w:val="00B36F32"/>
    <w:rsid w:val="00B40316"/>
    <w:rsid w:val="00B418D5"/>
    <w:rsid w:val="00B41DBC"/>
    <w:rsid w:val="00B43521"/>
    <w:rsid w:val="00B47150"/>
    <w:rsid w:val="00B50C5D"/>
    <w:rsid w:val="00B50CA4"/>
    <w:rsid w:val="00B544FB"/>
    <w:rsid w:val="00B600B8"/>
    <w:rsid w:val="00B62D05"/>
    <w:rsid w:val="00B62F9D"/>
    <w:rsid w:val="00B658AF"/>
    <w:rsid w:val="00B660B6"/>
    <w:rsid w:val="00B71120"/>
    <w:rsid w:val="00B7162F"/>
    <w:rsid w:val="00B71893"/>
    <w:rsid w:val="00B854F5"/>
    <w:rsid w:val="00B8667A"/>
    <w:rsid w:val="00B86B13"/>
    <w:rsid w:val="00B91585"/>
    <w:rsid w:val="00B934D3"/>
    <w:rsid w:val="00B93B85"/>
    <w:rsid w:val="00BA0013"/>
    <w:rsid w:val="00BA1C50"/>
    <w:rsid w:val="00BA4978"/>
    <w:rsid w:val="00BB2AB0"/>
    <w:rsid w:val="00BB4551"/>
    <w:rsid w:val="00BB69F9"/>
    <w:rsid w:val="00BC0A4E"/>
    <w:rsid w:val="00BC336D"/>
    <w:rsid w:val="00BC3A85"/>
    <w:rsid w:val="00BC4188"/>
    <w:rsid w:val="00BC4550"/>
    <w:rsid w:val="00BC6F09"/>
    <w:rsid w:val="00BD07F1"/>
    <w:rsid w:val="00BD2C53"/>
    <w:rsid w:val="00BE1A95"/>
    <w:rsid w:val="00BE41D1"/>
    <w:rsid w:val="00BE7547"/>
    <w:rsid w:val="00BE77B1"/>
    <w:rsid w:val="00BF25D7"/>
    <w:rsid w:val="00BF74A5"/>
    <w:rsid w:val="00C01174"/>
    <w:rsid w:val="00C114DA"/>
    <w:rsid w:val="00C14BFF"/>
    <w:rsid w:val="00C15AF1"/>
    <w:rsid w:val="00C16D05"/>
    <w:rsid w:val="00C24389"/>
    <w:rsid w:val="00C255A7"/>
    <w:rsid w:val="00C305A0"/>
    <w:rsid w:val="00C3513A"/>
    <w:rsid w:val="00C35F48"/>
    <w:rsid w:val="00C36C84"/>
    <w:rsid w:val="00C405AE"/>
    <w:rsid w:val="00C4098C"/>
    <w:rsid w:val="00C42853"/>
    <w:rsid w:val="00C42C0E"/>
    <w:rsid w:val="00C5176E"/>
    <w:rsid w:val="00C52115"/>
    <w:rsid w:val="00C52935"/>
    <w:rsid w:val="00C546A2"/>
    <w:rsid w:val="00C6555C"/>
    <w:rsid w:val="00C66127"/>
    <w:rsid w:val="00C715E7"/>
    <w:rsid w:val="00C716DA"/>
    <w:rsid w:val="00C7342B"/>
    <w:rsid w:val="00C75DEE"/>
    <w:rsid w:val="00C80646"/>
    <w:rsid w:val="00C83B86"/>
    <w:rsid w:val="00C84067"/>
    <w:rsid w:val="00C845BC"/>
    <w:rsid w:val="00C8556B"/>
    <w:rsid w:val="00C95703"/>
    <w:rsid w:val="00CA2E14"/>
    <w:rsid w:val="00CA5C98"/>
    <w:rsid w:val="00CA6B70"/>
    <w:rsid w:val="00CA714B"/>
    <w:rsid w:val="00CB086E"/>
    <w:rsid w:val="00CB15FC"/>
    <w:rsid w:val="00CB1889"/>
    <w:rsid w:val="00CB4DAC"/>
    <w:rsid w:val="00CB6977"/>
    <w:rsid w:val="00CC4587"/>
    <w:rsid w:val="00CD2BA1"/>
    <w:rsid w:val="00CE0487"/>
    <w:rsid w:val="00CE1FE0"/>
    <w:rsid w:val="00CE2986"/>
    <w:rsid w:val="00CE3794"/>
    <w:rsid w:val="00CF33A6"/>
    <w:rsid w:val="00CF47DD"/>
    <w:rsid w:val="00D00E3B"/>
    <w:rsid w:val="00D026AE"/>
    <w:rsid w:val="00D036FC"/>
    <w:rsid w:val="00D0626C"/>
    <w:rsid w:val="00D07630"/>
    <w:rsid w:val="00D14016"/>
    <w:rsid w:val="00D22B1D"/>
    <w:rsid w:val="00D238EA"/>
    <w:rsid w:val="00D24B95"/>
    <w:rsid w:val="00D3089E"/>
    <w:rsid w:val="00D31C0C"/>
    <w:rsid w:val="00D343A2"/>
    <w:rsid w:val="00D3618E"/>
    <w:rsid w:val="00D470B4"/>
    <w:rsid w:val="00D478D8"/>
    <w:rsid w:val="00D55C8C"/>
    <w:rsid w:val="00D614FC"/>
    <w:rsid w:val="00D63156"/>
    <w:rsid w:val="00D6567F"/>
    <w:rsid w:val="00D7026F"/>
    <w:rsid w:val="00D74896"/>
    <w:rsid w:val="00D80180"/>
    <w:rsid w:val="00D8045C"/>
    <w:rsid w:val="00D83131"/>
    <w:rsid w:val="00D862F7"/>
    <w:rsid w:val="00D8705D"/>
    <w:rsid w:val="00D960CB"/>
    <w:rsid w:val="00D97BA4"/>
    <w:rsid w:val="00DA081E"/>
    <w:rsid w:val="00DA1FF3"/>
    <w:rsid w:val="00DB021B"/>
    <w:rsid w:val="00DB06FB"/>
    <w:rsid w:val="00DB3FCE"/>
    <w:rsid w:val="00DB5E92"/>
    <w:rsid w:val="00DB66A4"/>
    <w:rsid w:val="00DC264F"/>
    <w:rsid w:val="00DC4AA7"/>
    <w:rsid w:val="00DC7FAA"/>
    <w:rsid w:val="00DD0CBE"/>
    <w:rsid w:val="00DD1696"/>
    <w:rsid w:val="00DE4C94"/>
    <w:rsid w:val="00DE6B58"/>
    <w:rsid w:val="00DF049E"/>
    <w:rsid w:val="00DF04DC"/>
    <w:rsid w:val="00DF14F9"/>
    <w:rsid w:val="00DF22FD"/>
    <w:rsid w:val="00DF24E3"/>
    <w:rsid w:val="00E01594"/>
    <w:rsid w:val="00E030E2"/>
    <w:rsid w:val="00E04BAF"/>
    <w:rsid w:val="00E058FF"/>
    <w:rsid w:val="00E06902"/>
    <w:rsid w:val="00E07CD7"/>
    <w:rsid w:val="00E130BC"/>
    <w:rsid w:val="00E13CE3"/>
    <w:rsid w:val="00E2424F"/>
    <w:rsid w:val="00E30245"/>
    <w:rsid w:val="00E33188"/>
    <w:rsid w:val="00E33CCA"/>
    <w:rsid w:val="00E418DD"/>
    <w:rsid w:val="00E45886"/>
    <w:rsid w:val="00E53376"/>
    <w:rsid w:val="00E611C1"/>
    <w:rsid w:val="00E6317A"/>
    <w:rsid w:val="00E631D9"/>
    <w:rsid w:val="00E633C1"/>
    <w:rsid w:val="00E67044"/>
    <w:rsid w:val="00E67F44"/>
    <w:rsid w:val="00E71AA1"/>
    <w:rsid w:val="00E73BE1"/>
    <w:rsid w:val="00E745D1"/>
    <w:rsid w:val="00E75CB8"/>
    <w:rsid w:val="00E76C6C"/>
    <w:rsid w:val="00E77F62"/>
    <w:rsid w:val="00E82B65"/>
    <w:rsid w:val="00E83B0E"/>
    <w:rsid w:val="00E90012"/>
    <w:rsid w:val="00E9466B"/>
    <w:rsid w:val="00EA0F5F"/>
    <w:rsid w:val="00EA56D4"/>
    <w:rsid w:val="00EA6CBD"/>
    <w:rsid w:val="00EB007E"/>
    <w:rsid w:val="00EB01A9"/>
    <w:rsid w:val="00EC0138"/>
    <w:rsid w:val="00EC09B5"/>
    <w:rsid w:val="00EC0A98"/>
    <w:rsid w:val="00EC11AC"/>
    <w:rsid w:val="00EC1876"/>
    <w:rsid w:val="00EC2811"/>
    <w:rsid w:val="00EC2E08"/>
    <w:rsid w:val="00EC3B6E"/>
    <w:rsid w:val="00EC4C12"/>
    <w:rsid w:val="00EC6A0C"/>
    <w:rsid w:val="00EC72CA"/>
    <w:rsid w:val="00ED0D6B"/>
    <w:rsid w:val="00ED4731"/>
    <w:rsid w:val="00ED5991"/>
    <w:rsid w:val="00ED7582"/>
    <w:rsid w:val="00EE7651"/>
    <w:rsid w:val="00F00EA9"/>
    <w:rsid w:val="00F00F7F"/>
    <w:rsid w:val="00F10F9C"/>
    <w:rsid w:val="00F12F9F"/>
    <w:rsid w:val="00F15B27"/>
    <w:rsid w:val="00F16C67"/>
    <w:rsid w:val="00F219F3"/>
    <w:rsid w:val="00F23DB7"/>
    <w:rsid w:val="00F31F8F"/>
    <w:rsid w:val="00F33ADE"/>
    <w:rsid w:val="00F378BF"/>
    <w:rsid w:val="00F41948"/>
    <w:rsid w:val="00F43A60"/>
    <w:rsid w:val="00F44B1F"/>
    <w:rsid w:val="00F45C46"/>
    <w:rsid w:val="00F47B81"/>
    <w:rsid w:val="00F508E8"/>
    <w:rsid w:val="00F53065"/>
    <w:rsid w:val="00F530A3"/>
    <w:rsid w:val="00F548A6"/>
    <w:rsid w:val="00F54C0F"/>
    <w:rsid w:val="00F54DEA"/>
    <w:rsid w:val="00F54F8A"/>
    <w:rsid w:val="00F557C4"/>
    <w:rsid w:val="00F56E2A"/>
    <w:rsid w:val="00F601FA"/>
    <w:rsid w:val="00F60943"/>
    <w:rsid w:val="00F6187E"/>
    <w:rsid w:val="00F63B40"/>
    <w:rsid w:val="00F70E13"/>
    <w:rsid w:val="00F72C3C"/>
    <w:rsid w:val="00F756ED"/>
    <w:rsid w:val="00F77F6F"/>
    <w:rsid w:val="00F80512"/>
    <w:rsid w:val="00F8112E"/>
    <w:rsid w:val="00F84B65"/>
    <w:rsid w:val="00F857BE"/>
    <w:rsid w:val="00F865E8"/>
    <w:rsid w:val="00F91803"/>
    <w:rsid w:val="00F92713"/>
    <w:rsid w:val="00F93F9D"/>
    <w:rsid w:val="00F942F8"/>
    <w:rsid w:val="00F94E2E"/>
    <w:rsid w:val="00F960A4"/>
    <w:rsid w:val="00FA0692"/>
    <w:rsid w:val="00FA1634"/>
    <w:rsid w:val="00FA58E7"/>
    <w:rsid w:val="00FB2CE1"/>
    <w:rsid w:val="00FB3E45"/>
    <w:rsid w:val="00FC59AA"/>
    <w:rsid w:val="00FC5E23"/>
    <w:rsid w:val="00FD3F23"/>
    <w:rsid w:val="00FD4D59"/>
    <w:rsid w:val="00FD56F5"/>
    <w:rsid w:val="00FD7E8E"/>
    <w:rsid w:val="00FE0B9E"/>
    <w:rsid w:val="00FE4287"/>
    <w:rsid w:val="00FE5A68"/>
    <w:rsid w:val="00FE6140"/>
    <w:rsid w:val="00FF1B98"/>
    <w:rsid w:val="00FF2430"/>
    <w:rsid w:val="00FF33DB"/>
    <w:rsid w:val="00FF3F9B"/>
    <w:rsid w:val="00FF4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17C6C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1" w:defUnhideWhenUsed="1" w:defQFormat="0" w:count="276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31F91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horttext">
    <w:name w:val="short_text"/>
    <w:uiPriority w:val="99"/>
    <w:rsid w:val="00231F91"/>
  </w:style>
  <w:style w:type="paragraph" w:customStyle="1" w:styleId="EndNoteBibliography">
    <w:name w:val="EndNote Bibliography"/>
    <w:basedOn w:val="a"/>
    <w:link w:val="EndNoteBibliographyCarattere"/>
    <w:uiPriority w:val="99"/>
    <w:rsid w:val="00EB007E"/>
    <w:rPr>
      <w:rFonts w:eastAsia="Calibri"/>
      <w:noProof/>
      <w:sz w:val="20"/>
      <w:szCs w:val="20"/>
    </w:rPr>
  </w:style>
  <w:style w:type="character" w:customStyle="1" w:styleId="EndNoteBibliographyCarattere">
    <w:name w:val="EndNote Bibliography Carattere"/>
    <w:link w:val="EndNoteBibliography"/>
    <w:uiPriority w:val="99"/>
    <w:locked/>
    <w:rsid w:val="00EB007E"/>
    <w:rPr>
      <w:rFonts w:ascii="Times New Roman" w:hAnsi="Times New Roman"/>
      <w:noProof/>
      <w:sz w:val="20"/>
      <w:lang w:eastAsia="it-IT"/>
    </w:rPr>
  </w:style>
  <w:style w:type="character" w:styleId="a3">
    <w:name w:val="annotation reference"/>
    <w:basedOn w:val="a0"/>
    <w:uiPriority w:val="99"/>
    <w:semiHidden/>
    <w:rsid w:val="00BC336D"/>
    <w:rPr>
      <w:rFonts w:cs="Times New Roman"/>
      <w:sz w:val="16"/>
    </w:rPr>
  </w:style>
  <w:style w:type="paragraph" w:styleId="a4">
    <w:name w:val="annotation text"/>
    <w:basedOn w:val="a"/>
    <w:link w:val="a5"/>
    <w:uiPriority w:val="99"/>
    <w:semiHidden/>
    <w:rsid w:val="00BC336D"/>
    <w:rPr>
      <w:rFonts w:ascii="Tahoma" w:hAnsi="Tahoma"/>
      <w:sz w:val="16"/>
      <w:szCs w:val="20"/>
    </w:rPr>
  </w:style>
  <w:style w:type="character" w:customStyle="1" w:styleId="a5">
    <w:name w:val="注释文本字符"/>
    <w:basedOn w:val="a0"/>
    <w:link w:val="a4"/>
    <w:uiPriority w:val="99"/>
    <w:semiHidden/>
    <w:locked/>
    <w:rsid w:val="00BC336D"/>
    <w:rPr>
      <w:rFonts w:ascii="Tahoma" w:hAnsi="Tahoma"/>
      <w:sz w:val="16"/>
      <w:lang w:eastAsia="it-IT"/>
    </w:rPr>
  </w:style>
  <w:style w:type="paragraph" w:styleId="a6">
    <w:name w:val="Balloon Text"/>
    <w:basedOn w:val="a"/>
    <w:link w:val="a7"/>
    <w:uiPriority w:val="99"/>
    <w:semiHidden/>
    <w:rsid w:val="00BC336D"/>
    <w:rPr>
      <w:rFonts w:ascii="Tahoma" w:hAnsi="Tahoma"/>
      <w:sz w:val="16"/>
      <w:szCs w:val="16"/>
    </w:rPr>
  </w:style>
  <w:style w:type="character" w:customStyle="1" w:styleId="a7">
    <w:name w:val="批注框文本字符"/>
    <w:basedOn w:val="a0"/>
    <w:link w:val="a6"/>
    <w:uiPriority w:val="99"/>
    <w:semiHidden/>
    <w:locked/>
    <w:rsid w:val="00BC336D"/>
    <w:rPr>
      <w:rFonts w:ascii="Tahoma" w:hAnsi="Tahoma"/>
      <w:sz w:val="16"/>
      <w:lang w:eastAsia="it-IT"/>
    </w:rPr>
  </w:style>
  <w:style w:type="paragraph" w:styleId="a8">
    <w:name w:val="annotation subject"/>
    <w:basedOn w:val="a4"/>
    <w:next w:val="a4"/>
    <w:link w:val="a9"/>
    <w:uiPriority w:val="99"/>
    <w:semiHidden/>
    <w:rsid w:val="005F3BDA"/>
    <w:rPr>
      <w:rFonts w:ascii="Times New Roman" w:eastAsia="Calibri" w:hAnsi="Times New Roman"/>
      <w:b/>
      <w:bCs/>
      <w:sz w:val="20"/>
    </w:rPr>
  </w:style>
  <w:style w:type="character" w:customStyle="1" w:styleId="a9">
    <w:name w:val="批注主题字符"/>
    <w:basedOn w:val="a5"/>
    <w:link w:val="a8"/>
    <w:uiPriority w:val="99"/>
    <w:semiHidden/>
    <w:locked/>
    <w:rsid w:val="005F3BDA"/>
    <w:rPr>
      <w:rFonts w:ascii="Times New Roman" w:hAnsi="Times New Roman"/>
      <w:b/>
      <w:sz w:val="20"/>
      <w:lang w:eastAsia="it-IT"/>
    </w:rPr>
  </w:style>
  <w:style w:type="paragraph" w:customStyle="1" w:styleId="Default">
    <w:name w:val="Default"/>
    <w:uiPriority w:val="99"/>
    <w:rsid w:val="00C52115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paragraph" w:styleId="aa">
    <w:name w:val="Revision"/>
    <w:hidden/>
    <w:uiPriority w:val="99"/>
    <w:semiHidden/>
    <w:rsid w:val="002B14B2"/>
    <w:rPr>
      <w:rFonts w:ascii="Times New Roman" w:eastAsia="Times New Roman" w:hAnsi="Times New Roman"/>
      <w:sz w:val="24"/>
      <w:szCs w:val="24"/>
    </w:rPr>
  </w:style>
  <w:style w:type="paragraph" w:styleId="ab">
    <w:name w:val="footnote text"/>
    <w:basedOn w:val="a"/>
    <w:link w:val="ac"/>
    <w:uiPriority w:val="99"/>
    <w:unhideWhenUsed/>
    <w:rsid w:val="00C36C84"/>
    <w:pPr>
      <w:widowControl w:val="0"/>
      <w:snapToGrid w:val="0"/>
    </w:pPr>
    <w:rPr>
      <w:rFonts w:ascii="DengXian" w:eastAsia="DengXian" w:hAnsi="DengXian"/>
      <w:kern w:val="2"/>
      <w:sz w:val="18"/>
      <w:szCs w:val="18"/>
      <w:lang w:val="en-US" w:eastAsia="zh-CN"/>
    </w:rPr>
  </w:style>
  <w:style w:type="character" w:customStyle="1" w:styleId="ac">
    <w:name w:val="脚注文本字符"/>
    <w:basedOn w:val="a0"/>
    <w:link w:val="ab"/>
    <w:uiPriority w:val="99"/>
    <w:rsid w:val="00C36C84"/>
    <w:rPr>
      <w:rFonts w:ascii="DengXian" w:eastAsia="DengXian" w:hAnsi="DengXian"/>
      <w:kern w:val="2"/>
      <w:sz w:val="18"/>
      <w:szCs w:val="18"/>
      <w:lang w:val="en-US" w:eastAsia="zh-CN"/>
    </w:rPr>
  </w:style>
  <w:style w:type="character" w:styleId="ad">
    <w:name w:val="footnote reference"/>
    <w:basedOn w:val="a0"/>
    <w:uiPriority w:val="99"/>
    <w:semiHidden/>
    <w:unhideWhenUsed/>
    <w:rsid w:val="00C36C84"/>
    <w:rPr>
      <w:vertAlign w:val="superscript"/>
    </w:rPr>
  </w:style>
  <w:style w:type="character" w:styleId="ae">
    <w:name w:val="Hyperlink"/>
    <w:uiPriority w:val="99"/>
    <w:rsid w:val="00C36C84"/>
    <w:rPr>
      <w:color w:val="0000FF"/>
      <w:u w:val="single"/>
    </w:rPr>
  </w:style>
  <w:style w:type="character" w:styleId="FollowedHyperlink">
    <w:name w:val="FollowedHyperlink"/>
    <w:basedOn w:val="a0"/>
    <w:uiPriority w:val="99"/>
    <w:semiHidden/>
    <w:unhideWhenUsed/>
    <w:rsid w:val="00D470B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3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8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81B321A-3F57-A241-AAAC-C840FDA6E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23</Words>
  <Characters>707</Characters>
  <Application>Microsoft Macintosh Word</Application>
  <DocSecurity>0</DocSecurity>
  <Lines>5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Review: Assessing welfare in research and aquaculture contexts, with a particular focus on European directives</vt:lpstr>
      <vt:lpstr>Review: Assessing welfare in research and aquaculture contexts, with a particular focus on European directives</vt:lpstr>
      <vt:lpstr>Review: Assessing welfare in research and aquaculture contexts, with a particular focus on European directives</vt:lpstr>
    </vt:vector>
  </TitlesOfParts>
  <Company/>
  <LinksUpToDate>false</LinksUpToDate>
  <CharactersWithSpaces>8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: Assessing welfare in research and aquaculture contexts, with a particular focus on European directives</dc:title>
  <dc:creator>Mattia</dc:creator>
  <cp:lastModifiedBy>Li Ryan</cp:lastModifiedBy>
  <cp:revision>11</cp:revision>
  <cp:lastPrinted>2018-01-16T10:46:00Z</cp:lastPrinted>
  <dcterms:created xsi:type="dcterms:W3CDTF">2018-03-27T09:14:00Z</dcterms:created>
  <dcterms:modified xsi:type="dcterms:W3CDTF">2019-01-18T06:51:00Z</dcterms:modified>
</cp:coreProperties>
</file>